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328168" w14:textId="45462A72" w:rsidR="004D0890" w:rsidRPr="00933A13" w:rsidRDefault="00167468" w:rsidP="00407047">
      <w:pPr>
        <w:ind w:left="360" w:right="-2" w:firstLineChars="0" w:firstLine="0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  <w:r w:rsidRPr="00933A1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The Title Should b</w:t>
      </w:r>
      <w:r w:rsidR="00542074" w:rsidRPr="00933A1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e </w:t>
      </w:r>
      <w:r w:rsidR="004D3D2A" w:rsidRPr="00933A1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1</w:t>
      </w:r>
      <w:r w:rsidR="003E0B1D" w:rsidRPr="00933A1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4</w:t>
      </w:r>
      <w:r w:rsidR="004D3D2A" w:rsidRPr="00933A1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-point Times New Roman, Boldface, </w:t>
      </w:r>
      <w:proofErr w:type="gramStart"/>
      <w:r w:rsidR="004D3D2A" w:rsidRPr="00933A1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Centered</w:t>
      </w:r>
      <w:proofErr w:type="gramEnd"/>
      <w:r w:rsidR="004D0890" w:rsidRPr="00933A1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:</w:t>
      </w:r>
      <w:r w:rsidR="000E16B2" w:rsidRPr="00933A13">
        <w:rPr>
          <w:color w:val="000000" w:themeColor="text1"/>
          <w:sz w:val="24"/>
          <w:szCs w:val="24"/>
          <w:lang w:val="en-US" w:eastAsia="ja-JP"/>
        </w:rPr>
        <w:t xml:space="preserve"> </w:t>
      </w:r>
      <w:r w:rsidR="004D0890" w:rsidRPr="00933A1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Please Follow the Capitalization Rules of APA </w:t>
      </w:r>
      <w:r w:rsidR="00AF0EC5" w:rsidRPr="00933A1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7t</w:t>
      </w:r>
      <w:r w:rsidR="004D0890" w:rsidRPr="00933A1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h Edition</w:t>
      </w:r>
      <w:r w:rsidR="007919EA" w:rsidRPr="00933A1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 (</w:t>
      </w:r>
      <w:r w:rsidR="000A004B" w:rsidRPr="00933A1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Capitalize All Words of Four Letters or More)</w:t>
      </w:r>
    </w:p>
    <w:p w14:paraId="36FAE3E8" w14:textId="6611C449" w:rsidR="00EC697E" w:rsidRPr="005B1A4B" w:rsidRDefault="00313DF2" w:rsidP="00313DF2">
      <w:pPr>
        <w:ind w:right="-2" w:firstLine="600"/>
        <w:jc w:val="right"/>
        <w:rPr>
          <w:rFonts w:ascii="Times New Roman" w:hAnsi="Times New Roman" w:cs="Times New Roman"/>
          <w:bCs/>
          <w:color w:val="FF0000"/>
          <w:sz w:val="24"/>
          <w:szCs w:val="28"/>
          <w:lang w:val="en-US"/>
        </w:rPr>
      </w:pPr>
      <w:r w:rsidRPr="005B1A4B">
        <w:rPr>
          <w:rFonts w:ascii="Times New Roman" w:hAnsi="Times New Roman" w:cs="Times New Roman"/>
          <w:bCs/>
          <w:color w:val="FF0000"/>
          <w:sz w:val="24"/>
          <w:szCs w:val="28"/>
          <w:lang w:val="en-US"/>
        </w:rPr>
        <w:tab/>
      </w:r>
    </w:p>
    <w:p w14:paraId="1D97DEEC" w14:textId="00DAC9B5" w:rsidR="00313DF2" w:rsidRPr="009D613E" w:rsidRDefault="009D613E" w:rsidP="00195E5A">
      <w:pPr>
        <w:ind w:right="-2" w:firstLineChars="0" w:firstLine="0"/>
        <w:jc w:val="center"/>
        <w:rPr>
          <w:rFonts w:ascii="Times New Roman" w:hAnsi="Times New Roman" w:cs="Times New Roman"/>
          <w:sz w:val="24"/>
          <w:szCs w:val="24"/>
          <w:lang w:val="en-US" w:eastAsia="ja-JP"/>
        </w:rPr>
      </w:pPr>
      <w:r w:rsidRPr="009D613E">
        <w:rPr>
          <w:rFonts w:ascii="Times New Roman" w:hAnsi="Times New Roman" w:cs="Times New Roman"/>
          <w:sz w:val="24"/>
          <w:szCs w:val="24"/>
          <w:lang w:val="en-US" w:eastAsia="ja-JP"/>
        </w:rPr>
        <w:t>Author name</w:t>
      </w:r>
    </w:p>
    <w:p w14:paraId="6478DA7A" w14:textId="3D55D6C1" w:rsidR="009D613E" w:rsidRDefault="009D613E" w:rsidP="00195E5A">
      <w:pPr>
        <w:ind w:right="-2" w:firstLineChars="0" w:firstLine="0"/>
        <w:jc w:val="center"/>
        <w:rPr>
          <w:rFonts w:ascii="Times New Roman" w:hAnsi="Times New Roman" w:cs="Times New Roman"/>
          <w:sz w:val="24"/>
          <w:szCs w:val="24"/>
          <w:lang w:val="en-US" w:eastAsia="ja-JP"/>
        </w:rPr>
      </w:pPr>
      <w:r w:rsidRPr="009D613E">
        <w:rPr>
          <w:rFonts w:ascii="Times New Roman" w:hAnsi="Times New Roman" w:cs="Times New Roman"/>
          <w:sz w:val="24"/>
          <w:szCs w:val="24"/>
          <w:lang w:val="en-US" w:eastAsia="ja-JP"/>
        </w:rPr>
        <w:t>Affiliati</w:t>
      </w:r>
      <w:r w:rsidR="003E0B1D">
        <w:rPr>
          <w:rFonts w:ascii="Times New Roman" w:hAnsi="Times New Roman" w:cs="Times New Roman"/>
          <w:sz w:val="24"/>
          <w:szCs w:val="24"/>
          <w:lang w:val="en-US" w:eastAsia="ja-JP"/>
        </w:rPr>
        <w:t>o</w:t>
      </w:r>
      <w:r w:rsidRPr="009D613E">
        <w:rPr>
          <w:rFonts w:ascii="Times New Roman" w:hAnsi="Times New Roman" w:cs="Times New Roman"/>
          <w:sz w:val="24"/>
          <w:szCs w:val="24"/>
          <w:lang w:val="en-US" w:eastAsia="ja-JP"/>
        </w:rPr>
        <w:t>n</w:t>
      </w:r>
    </w:p>
    <w:p w14:paraId="54DDCFCD" w14:textId="79A130DA" w:rsidR="009D613E" w:rsidRDefault="009D613E" w:rsidP="00CD45D2">
      <w:pPr>
        <w:ind w:right="-2" w:firstLineChars="0" w:firstLine="0"/>
        <w:rPr>
          <w:rFonts w:ascii="Times New Roman" w:hAnsi="Times New Roman" w:cs="Times New Roman"/>
          <w:sz w:val="24"/>
          <w:szCs w:val="24"/>
          <w:lang w:val="en-US" w:eastAsia="ja-JP"/>
        </w:rPr>
      </w:pPr>
    </w:p>
    <w:p w14:paraId="6A2EC855" w14:textId="14104886" w:rsidR="003110AB" w:rsidRPr="005B1A4B" w:rsidRDefault="003110AB" w:rsidP="00160922">
      <w:pPr>
        <w:snapToGrid w:val="0"/>
        <w:spacing w:line="480" w:lineRule="auto"/>
        <w:ind w:right="-2" w:firstLineChars="0" w:firstLine="0"/>
        <w:jc w:val="center"/>
        <w:rPr>
          <w:rFonts w:ascii="Times New Roman" w:hAnsi="Times New Roman" w:cs="Times New Roman"/>
          <w:b/>
          <w:bCs/>
          <w:sz w:val="24"/>
          <w:szCs w:val="28"/>
          <w:lang w:val="en-US"/>
        </w:rPr>
      </w:pPr>
      <w:r w:rsidRPr="005B1A4B">
        <w:rPr>
          <w:rFonts w:ascii="Times New Roman" w:hAnsi="Times New Roman" w:cs="Times New Roman"/>
          <w:b/>
          <w:bCs/>
          <w:sz w:val="24"/>
          <w:szCs w:val="28"/>
          <w:lang w:val="en-US"/>
        </w:rPr>
        <w:t>Abstract</w:t>
      </w:r>
    </w:p>
    <w:p w14:paraId="61E3F5F3" w14:textId="4DB9588E" w:rsidR="003110AB" w:rsidRPr="005B1A4B" w:rsidRDefault="003110AB" w:rsidP="00160922">
      <w:pPr>
        <w:snapToGrid w:val="0"/>
        <w:spacing w:line="480" w:lineRule="auto"/>
        <w:ind w:firstLineChars="0" w:firstLine="0"/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Write an abstract 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>of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no more than 200 words </w:t>
      </w:r>
      <w:r w:rsidR="006B174E" w:rsidRPr="005B1A4B">
        <w:rPr>
          <w:rFonts w:ascii="Times New Roman" w:hAnsi="Times New Roman" w:cs="Times New Roman"/>
          <w:sz w:val="24"/>
          <w:szCs w:val="24"/>
          <w:lang w:val="en-US"/>
        </w:rPr>
        <w:t>to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provide readers with an overview of the research. In this section, </w:t>
      </w:r>
      <w:r w:rsidR="002F09A8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>background</w:t>
      </w:r>
      <w:r w:rsidR="004D0890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>methods, results</w:t>
      </w:r>
      <w:r w:rsidR="00324D91" w:rsidRPr="005B1A4B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319A2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conclusion </w:t>
      </w:r>
      <w:r w:rsidR="00C319A2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should be </w:t>
      </w:r>
      <w:r w:rsidR="004D0890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described </w:t>
      </w:r>
      <w:r w:rsidR="00C319A2" w:rsidRPr="005B1A4B">
        <w:rPr>
          <w:rFonts w:ascii="Times New Roman" w:hAnsi="Times New Roman" w:cs="Times New Roman"/>
          <w:sz w:val="24"/>
          <w:szCs w:val="24"/>
          <w:lang w:val="en-US"/>
        </w:rPr>
        <w:t>concisely</w:t>
      </w:r>
      <w:r w:rsidR="004D0890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, though 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not all </w:t>
      </w:r>
      <w:r w:rsidR="00324D91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articles have to follow this </w:t>
      </w:r>
      <w:proofErr w:type="gramStart"/>
      <w:r w:rsidR="00324D91" w:rsidRPr="005B1A4B">
        <w:rPr>
          <w:rFonts w:ascii="Times New Roman" w:hAnsi="Times New Roman" w:cs="Times New Roman"/>
          <w:sz w:val="24"/>
          <w:szCs w:val="24"/>
          <w:lang w:val="en-US"/>
        </w:rPr>
        <w:t>particular structure</w:t>
      </w:r>
      <w:proofErr w:type="gramEnd"/>
      <w:r w:rsidR="004D0890" w:rsidRPr="005B1A4B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6553B6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6192F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Use </w:t>
      </w:r>
      <w:r w:rsidR="002F09A8" w:rsidRPr="005B1A4B">
        <w:rPr>
          <w:rFonts w:ascii="Times New Roman" w:hAnsi="Times New Roman" w:cs="Times New Roman"/>
          <w:sz w:val="24"/>
          <w:szCs w:val="24"/>
          <w:lang w:val="en-US"/>
        </w:rPr>
        <w:t>12-point</w:t>
      </w:r>
      <w:r w:rsidR="0096192F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font overall.</w:t>
      </w:r>
    </w:p>
    <w:p w14:paraId="015F67F6" w14:textId="5E7A3B43" w:rsidR="003110AB" w:rsidRPr="005B1A4B" w:rsidRDefault="003110AB" w:rsidP="00160922">
      <w:pPr>
        <w:snapToGrid w:val="0"/>
        <w:spacing w:line="480" w:lineRule="auto"/>
        <w:ind w:right="-2" w:firstLine="600"/>
        <w:rPr>
          <w:rFonts w:ascii="Times New Roman" w:hAnsi="Times New Roman" w:cs="Times New Roman"/>
          <w:sz w:val="24"/>
          <w:szCs w:val="24"/>
          <w:lang w:val="en-US"/>
        </w:rPr>
      </w:pPr>
      <w:r w:rsidRPr="009D613E">
        <w:rPr>
          <w:rFonts w:ascii="Times New Roman" w:hAnsi="Times New Roman" w:cs="Times New Roman"/>
          <w:i/>
          <w:sz w:val="24"/>
          <w:szCs w:val="24"/>
          <w:lang w:val="en-US"/>
        </w:rPr>
        <w:t>Keywords</w:t>
      </w:r>
      <w:r w:rsidRPr="005B1A4B">
        <w:rPr>
          <w:rFonts w:ascii="Times New Roman" w:hAnsi="Times New Roman" w:cs="Times New Roman"/>
          <w:b/>
          <w:i/>
          <w:sz w:val="24"/>
          <w:szCs w:val="24"/>
          <w:lang w:val="en-US"/>
        </w:rPr>
        <w:t>: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no</w:t>
      </w:r>
      <w:r w:rsidR="004D0890" w:rsidRPr="005B1A4B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more</w:t>
      </w:r>
      <w:r w:rsidR="00EC697E" w:rsidRPr="005B1A4B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than</w:t>
      </w:r>
      <w:r w:rsidR="004D0890" w:rsidRPr="005B1A4B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D77969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five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words</w:t>
      </w:r>
      <w:r w:rsidR="006826FF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gramStart"/>
      <w:r w:rsidR="006826FF" w:rsidRPr="005B1A4B">
        <w:rPr>
          <w:rFonts w:ascii="Times New Roman" w:hAnsi="Times New Roman" w:cs="Times New Roman"/>
          <w:sz w:val="24"/>
          <w:szCs w:val="24"/>
          <w:lang w:val="en-US"/>
        </w:rPr>
        <w:t>word</w:t>
      </w:r>
      <w:proofErr w:type="gramEnd"/>
      <w:r w:rsidR="006826FF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or phrase</w:t>
      </w:r>
    </w:p>
    <w:p w14:paraId="26EBEA3A" w14:textId="2FAA03A2" w:rsidR="00195E5A" w:rsidRDefault="00195E5A" w:rsidP="002B5BA1">
      <w:pPr>
        <w:ind w:right="-2" w:firstLine="600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7E2AECF1" wp14:editId="5DE718B2">
                <wp:simplePos x="0" y="0"/>
                <wp:positionH relativeFrom="margin">
                  <wp:posOffset>1364254</wp:posOffset>
                </wp:positionH>
                <wp:positionV relativeFrom="paragraph">
                  <wp:posOffset>50165</wp:posOffset>
                </wp:positionV>
                <wp:extent cx="3036814" cy="247650"/>
                <wp:effectExtent l="0" t="0" r="11430" b="19050"/>
                <wp:wrapNone/>
                <wp:docPr id="2" name="正方形/長方形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36814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0BEDAF" w14:textId="55ED48A4" w:rsidR="00195E5A" w:rsidRPr="00195E5A" w:rsidRDefault="00195E5A" w:rsidP="00195E5A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  <w:lang w:val="en-US"/>
                              </w:rPr>
                              <w:t xml:space="preserve">Do not write </w:t>
                            </w:r>
                            <w:r w:rsidRPr="00195E5A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8"/>
                                <w:lang w:val="en-US"/>
                              </w:rPr>
                              <w:t>INTRODUCTION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  <w:lang w:val="en-US"/>
                              </w:rPr>
                              <w:t xml:space="preserve"> as a heading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2AECF1" id="正方形/長方形 10" o:spid="_x0000_s1026" style="position:absolute;left:0;text-align:left;margin-left:107.4pt;margin-top:3.95pt;width:239.1pt;height:19.5pt;z-index:2517585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" fillcolor="#f4b083 [1941]" strokecolor="#c45911 [2405]" strokeweight=".5pt">
                <v:textbox>
                  <w:txbxContent>
                    <w:p w14:paraId="320BEDAF" w14:textId="55ED48A4" w:rsidR="00195E5A" w:rsidRPr="00195E5A" w:rsidRDefault="00195E5A" w:rsidP="00195E5A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  <w:lang w:val="en-US"/>
                        </w:rPr>
                        <w:t xml:space="preserve">Do not write </w:t>
                      </w:r>
                      <w:r w:rsidRPr="00195E5A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8"/>
                          <w:lang w:val="en-US"/>
                        </w:rPr>
                        <w:t>INTRODUCTION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  <w:lang w:val="en-US"/>
                        </w:rPr>
                        <w:t xml:space="preserve"> as a heading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93E082B" w14:textId="67407A8B" w:rsidR="002B5BA1" w:rsidRPr="005B1A4B" w:rsidRDefault="00195E5A" w:rsidP="00160922">
      <w:pPr>
        <w:snapToGrid w:val="0"/>
        <w:spacing w:line="480" w:lineRule="auto"/>
        <w:ind w:firstLineChars="236" w:firstLine="566"/>
        <w:rPr>
          <w:rFonts w:ascii="Times New Roman" w:hAnsi="Times New Roman" w:cs="Times New Roman"/>
          <w:sz w:val="24"/>
          <w:szCs w:val="24"/>
          <w:lang w:val="en-US"/>
        </w:rPr>
      </w:pPr>
      <w:r w:rsidRPr="00933A1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utomatically i</w:t>
      </w:r>
      <w:r w:rsidR="00313DF2" w:rsidRPr="00933A1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ndent five space</w:t>
      </w:r>
      <w:r w:rsidR="002B5BA1" w:rsidRPr="00933A1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</w:t>
      </w:r>
      <w:r w:rsidR="00313DF2" w:rsidRPr="00933A1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at the beginning of </w:t>
      </w:r>
      <w:r w:rsidR="00AF1675" w:rsidRPr="00933A1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a </w:t>
      </w:r>
      <w:r w:rsidR="00313DF2" w:rsidRPr="00933A1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paragraph. </w:t>
      </w:r>
      <w:r w:rsidR="000402E4" w:rsidRPr="00933A1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All submissions must conform to the requirements </w:t>
      </w:r>
      <w:r w:rsidR="000402E4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of the </w:t>
      </w:r>
      <w:r w:rsidR="000402E4" w:rsidRPr="005B1A4B">
        <w:rPr>
          <w:rFonts w:ascii="Times New Roman" w:hAnsi="Times New Roman" w:cs="Times New Roman"/>
          <w:i/>
          <w:sz w:val="24"/>
          <w:szCs w:val="24"/>
          <w:lang w:val="en-US"/>
        </w:rPr>
        <w:t>Publication Manual of the American Psychological Association</w:t>
      </w:r>
      <w:r w:rsidR="000402E4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032830">
        <w:rPr>
          <w:rFonts w:ascii="Times New Roman" w:hAnsi="Times New Roman" w:cs="Times New Roman"/>
          <w:sz w:val="24"/>
          <w:szCs w:val="24"/>
          <w:lang w:val="en-US"/>
        </w:rPr>
        <w:t>7</w:t>
      </w:r>
      <w:r w:rsidR="000402E4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th edition. </w:t>
      </w:r>
    </w:p>
    <w:p w14:paraId="694BC801" w14:textId="77777777" w:rsidR="00C0639F" w:rsidRPr="005B1A4B" w:rsidRDefault="003110AB" w:rsidP="00160922">
      <w:pPr>
        <w:snapToGrid w:val="0"/>
        <w:spacing w:line="480" w:lineRule="auto"/>
        <w:ind w:firstLine="600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sz w:val="24"/>
          <w:szCs w:val="24"/>
          <w:lang w:val="en-US"/>
        </w:rPr>
        <w:t>In the i</w:t>
      </w:r>
      <w:r w:rsidR="00F53860" w:rsidRPr="005B1A4B">
        <w:rPr>
          <w:rFonts w:ascii="Times New Roman" w:hAnsi="Times New Roman" w:cs="Times New Roman"/>
          <w:sz w:val="24"/>
          <w:szCs w:val="24"/>
          <w:lang w:val="en-US"/>
        </w:rPr>
        <w:t>ntroduction section, you need to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45AE9" w:rsidRPr="005B1A4B">
        <w:rPr>
          <w:rFonts w:ascii="Times New Roman" w:hAnsi="Times New Roman" w:cs="Times New Roman"/>
          <w:sz w:val="24"/>
          <w:szCs w:val="24"/>
          <w:lang w:val="en-US"/>
        </w:rPr>
        <w:t>state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t</w:t>
      </w:r>
      <w:r w:rsidR="00EC697E" w:rsidRPr="005B1A4B">
        <w:rPr>
          <w:rFonts w:ascii="Times New Roman" w:hAnsi="Times New Roman" w:cs="Times New Roman"/>
          <w:sz w:val="24"/>
          <w:szCs w:val="24"/>
          <w:lang w:val="en-US"/>
        </w:rPr>
        <w:t>he purpose or motivation of the</w:t>
      </w:r>
      <w:r w:rsidR="00324D91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study, often with ref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erence to </w:t>
      </w:r>
      <w:r w:rsidR="00324D91" w:rsidRPr="005B1A4B">
        <w:rPr>
          <w:rFonts w:ascii="Times New Roman" w:hAnsi="Times New Roman" w:cs="Times New Roman"/>
          <w:sz w:val="24"/>
          <w:szCs w:val="24"/>
          <w:lang w:val="en-US"/>
        </w:rPr>
        <w:t>previous studies.</w:t>
      </w:r>
      <w:r w:rsidR="00B72B03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0639F" w:rsidRPr="005B1A4B">
        <w:rPr>
          <w:rFonts w:ascii="Times New Roman" w:hAnsi="Times New Roman" w:cs="Times New Roman"/>
          <w:sz w:val="24"/>
          <w:szCs w:val="24"/>
          <w:lang w:val="en-US"/>
        </w:rPr>
        <w:t>………………………………</w:t>
      </w:r>
    </w:p>
    <w:p w14:paraId="5974D3F1" w14:textId="54989767" w:rsidR="00CD45D2" w:rsidRDefault="00C0639F" w:rsidP="00EF3980">
      <w:pPr>
        <w:snapToGrid w:val="0"/>
        <w:spacing w:line="480" w:lineRule="auto"/>
        <w:ind w:firstLine="600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</w:t>
      </w:r>
      <w:r w:rsidR="00195E5A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..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95E5A" w:rsidRPr="005B1A4B">
        <w:rPr>
          <w:rFonts w:ascii="Times New Roman" w:hAnsi="Times New Roman" w:cs="Times New Roman"/>
          <w:sz w:val="24"/>
          <w:szCs w:val="24"/>
          <w:lang w:val="en-US"/>
        </w:rPr>
        <w:t>………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.…………………………………………………………………………………… .………………………………………………………… </w:t>
      </w:r>
      <w:r w:rsidR="00B72B03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It 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>is</w:t>
      </w:r>
      <w:r w:rsidR="00B72B03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E592F" w:rsidRPr="005B1A4B">
        <w:rPr>
          <w:rFonts w:ascii="Times New Roman" w:hAnsi="Times New Roman" w:cs="Times New Roman"/>
          <w:sz w:val="24"/>
          <w:szCs w:val="24"/>
          <w:lang w:val="en-US"/>
        </w:rPr>
        <w:t>important</w:t>
      </w:r>
      <w:r w:rsidR="00B72B03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r w:rsidR="00511F41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describe </w:t>
      </w:r>
      <w:r w:rsidR="00AF1675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B72B03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research 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>background</w:t>
      </w:r>
      <w:r w:rsidR="00511F41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EE592F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review </w:t>
      </w:r>
      <w:r w:rsidR="00B72B03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previous studies, </w:t>
      </w:r>
      <w:r w:rsidR="00324D91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define key terms, </w:t>
      </w:r>
      <w:r w:rsidR="00511F41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>state</w:t>
      </w:r>
      <w:r w:rsidR="00B72B03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the importance of your research.</w:t>
      </w:r>
    </w:p>
    <w:p w14:paraId="7CF5303E" w14:textId="6548B4F4" w:rsidR="00EF3980" w:rsidRDefault="00EF3980" w:rsidP="00EF3980">
      <w:pPr>
        <w:snapToGrid w:val="0"/>
        <w:spacing w:line="480" w:lineRule="auto"/>
        <w:ind w:firstLine="600"/>
        <w:rPr>
          <w:rFonts w:ascii="Times New Roman" w:hAnsi="Times New Roman" w:cs="Times New Roman"/>
          <w:sz w:val="24"/>
          <w:szCs w:val="24"/>
          <w:lang w:val="en-US"/>
        </w:rPr>
      </w:pPr>
    </w:p>
    <w:p w14:paraId="3152ED5A" w14:textId="77777777" w:rsidR="00EF3980" w:rsidRPr="00EF3980" w:rsidRDefault="00EF3980" w:rsidP="00EF3980">
      <w:pPr>
        <w:snapToGrid w:val="0"/>
        <w:spacing w:line="480" w:lineRule="auto"/>
        <w:ind w:firstLine="600"/>
        <w:rPr>
          <w:rFonts w:ascii="Times New Roman" w:hAnsi="Times New Roman" w:cs="Times New Roman"/>
          <w:sz w:val="24"/>
          <w:szCs w:val="24"/>
          <w:lang w:val="en-US"/>
        </w:rPr>
      </w:pPr>
    </w:p>
    <w:p w14:paraId="69795F31" w14:textId="43655D08" w:rsidR="00431418" w:rsidRPr="005B1A4B" w:rsidRDefault="0096192F" w:rsidP="00160922">
      <w:pPr>
        <w:snapToGrid w:val="0"/>
        <w:spacing w:line="480" w:lineRule="auto"/>
        <w:ind w:firstLineChars="0" w:firstLine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Literature Review</w:t>
      </w:r>
      <w:r w:rsidR="00500B51">
        <w:rPr>
          <w:rFonts w:ascii="Times New Roman" w:hAnsi="Times New Roman" w:cs="Times New Roman" w:hint="eastAsia"/>
          <w:b/>
          <w:sz w:val="24"/>
          <w:szCs w:val="24"/>
          <w:lang w:val="en-US" w:eastAsia="ja-JP"/>
        </w:rPr>
        <w:t xml:space="preserve"> (</w:t>
      </w:r>
      <w:r w:rsidR="00500B51">
        <w:rPr>
          <w:rFonts w:ascii="Times New Roman" w:hAnsi="Times New Roman" w:cs="Times New Roman"/>
          <w:b/>
          <w:sz w:val="24"/>
          <w:szCs w:val="24"/>
          <w:lang w:val="en-US" w:eastAsia="ja-JP"/>
        </w:rPr>
        <w:t>or an Appropriate Subtitle</w:t>
      </w:r>
      <w:r w:rsidR="00EF357D">
        <w:rPr>
          <w:rFonts w:ascii="Times New Roman" w:hAnsi="Times New Roman" w:cs="Times New Roman"/>
          <w:b/>
          <w:sz w:val="24"/>
          <w:szCs w:val="24"/>
          <w:lang w:val="en-US" w:eastAsia="ja-JP"/>
        </w:rPr>
        <w:t>)</w:t>
      </w:r>
    </w:p>
    <w:p w14:paraId="7F544561" w14:textId="7D246339" w:rsidR="004E2EE4" w:rsidRPr="005B1A4B" w:rsidRDefault="00431418" w:rsidP="00160922">
      <w:pPr>
        <w:snapToGrid w:val="0"/>
        <w:spacing w:line="480" w:lineRule="auto"/>
        <w:ind w:firstLine="600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</w:t>
      </w:r>
      <w:r w:rsidR="008367EB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..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>……… .…………………………………………………………………………………</w:t>
      </w:r>
      <w:r w:rsidR="008367EB">
        <w:rPr>
          <w:rFonts w:ascii="Times New Roman" w:hAnsi="Times New Roman" w:cs="Times New Roman"/>
          <w:sz w:val="24"/>
          <w:szCs w:val="24"/>
          <w:lang w:val="en-US"/>
        </w:rPr>
        <w:t>….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>…</w:t>
      </w:r>
      <w:r w:rsidR="008367EB">
        <w:rPr>
          <w:rFonts w:ascii="Times New Roman" w:hAnsi="Times New Roman" w:cs="Times New Roman"/>
          <w:sz w:val="24"/>
          <w:szCs w:val="24"/>
          <w:lang w:val="en-US"/>
        </w:rPr>
        <w:t>….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.………………………………………………………</w:t>
      </w:r>
      <w:r w:rsidRPr="005B1A4B">
        <w:rPr>
          <w:rFonts w:ascii="Times New Roman" w:hAnsi="Times New Roman" w:cs="Times New Roman"/>
          <w:sz w:val="24"/>
          <w:szCs w:val="24"/>
          <w:lang w:val="en-US" w:eastAsia="ja-JP"/>
        </w:rPr>
        <w:t>………………… (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>****, 2014; *** &amp; *******, 2018).</w:t>
      </w:r>
      <w:r w:rsidR="004E2EE4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……………………</w:t>
      </w:r>
    </w:p>
    <w:p w14:paraId="017F9BCF" w14:textId="09C3D230" w:rsidR="004E2EE4" w:rsidRPr="005B1A4B" w:rsidRDefault="004E2EE4" w:rsidP="00160922">
      <w:pPr>
        <w:snapToGrid w:val="0"/>
        <w:spacing w:line="480" w:lineRule="auto"/>
        <w:ind w:firstLine="600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sz w:val="24"/>
          <w:szCs w:val="24"/>
          <w:lang w:val="en-US"/>
        </w:rPr>
        <w:t>……………………</w:t>
      </w:r>
      <w:r w:rsidR="008367EB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.………………………………………………………</w:t>
      </w:r>
      <w:r w:rsidRPr="005B1A4B">
        <w:rPr>
          <w:rFonts w:ascii="Times New Roman" w:hAnsi="Times New Roman" w:cs="Times New Roman"/>
          <w:sz w:val="24"/>
          <w:szCs w:val="24"/>
          <w:lang w:val="en-US" w:eastAsia="ja-JP"/>
        </w:rPr>
        <w:t>………………… (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>****, 2014; *****, 2016; *** &amp; *******, 2018).</w:t>
      </w:r>
    </w:p>
    <w:p w14:paraId="07AEEB92" w14:textId="50BFB845" w:rsidR="003110AB" w:rsidRPr="005B1A4B" w:rsidRDefault="005658F5" w:rsidP="00313DF2">
      <w:pPr>
        <w:ind w:right="-2" w:firstLineChars="0" w:firstLine="0"/>
        <w:jc w:val="center"/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3ACE01DA" wp14:editId="1E0A1339">
                <wp:simplePos x="0" y="0"/>
                <wp:positionH relativeFrom="margin">
                  <wp:posOffset>3471546</wp:posOffset>
                </wp:positionH>
                <wp:positionV relativeFrom="paragraph">
                  <wp:posOffset>10161</wp:posOffset>
                </wp:positionV>
                <wp:extent cx="1238250" cy="247650"/>
                <wp:effectExtent l="0" t="0" r="19050" b="19050"/>
                <wp:wrapNone/>
                <wp:docPr id="10" name="正方形/長方形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0F3DB7" w14:textId="34B231B1" w:rsidR="005658F5" w:rsidRPr="00AE4F5E" w:rsidRDefault="005658F5" w:rsidP="005658F5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Level 1 head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CE01DA" id="正方形/長方形 10" o:spid="_x0000_s1026" style="position:absolute;left:0;text-align:left;margin-left:273.35pt;margin-top:.8pt;width:97.5pt;height:19.5pt;z-index:251746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" fillcolor="#f4b083 [1941]" strokecolor="#c45911 [2405]" strokeweight=".5pt">
                <v:textbox>
                  <w:txbxContent>
                    <w:p w14:paraId="0B0F3DB7" w14:textId="34B231B1" w:rsidR="005658F5" w:rsidRPr="00AE4F5E" w:rsidRDefault="005658F5" w:rsidP="005658F5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Level 1 heading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3110AB" w:rsidRPr="005B1A4B">
        <w:rPr>
          <w:rFonts w:ascii="Times New Roman" w:hAnsi="Times New Roman" w:cs="Times New Roman"/>
          <w:b/>
          <w:sz w:val="24"/>
          <w:szCs w:val="24"/>
          <w:lang w:val="en-US"/>
        </w:rPr>
        <w:t>Metho</w:t>
      </w:r>
      <w:r w:rsidR="00B72B03" w:rsidRPr="005B1A4B">
        <w:rPr>
          <w:rFonts w:ascii="Times New Roman" w:hAnsi="Times New Roman" w:cs="Times New Roman"/>
          <w:b/>
          <w:sz w:val="24"/>
          <w:szCs w:val="24"/>
          <w:lang w:val="en-US"/>
        </w:rPr>
        <w:t>d</w:t>
      </w:r>
    </w:p>
    <w:p w14:paraId="4843E7BF" w14:textId="5096DB49" w:rsidR="00EB6ACD" w:rsidRPr="005B1A4B" w:rsidRDefault="00EC697E" w:rsidP="00160922">
      <w:pPr>
        <w:snapToGrid w:val="0"/>
        <w:spacing w:line="480" w:lineRule="auto"/>
        <w:ind w:right="-2" w:firstLine="600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sz w:val="24"/>
          <w:szCs w:val="24"/>
          <w:lang w:val="en-US"/>
        </w:rPr>
        <w:t>In the method section</w:t>
      </w:r>
      <w:r w:rsidR="00F53860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, you need to describe </w:t>
      </w:r>
      <w:r w:rsidR="00C55136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where, </w:t>
      </w:r>
      <w:r w:rsidR="00F53860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when, </w:t>
      </w:r>
      <w:r w:rsidR="006B4244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and how the study was conducted so that potential readers can replicate the study if necessary. </w:t>
      </w:r>
      <w:r w:rsidR="00D305B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E34CA">
        <w:rPr>
          <w:rFonts w:ascii="Times New Roman" w:hAnsi="Times New Roman" w:cs="Times New Roman"/>
          <w:sz w:val="24"/>
          <w:szCs w:val="24"/>
          <w:lang w:val="en-US"/>
        </w:rPr>
        <w:t>Also include a Notes section</w:t>
      </w:r>
      <w:r w:rsidR="007E34CA" w:rsidRPr="007E34CA">
        <w:rPr>
          <w:rFonts w:ascii="Times New Roman" w:hAnsi="Times New Roman" w:cs="Times New Roman"/>
          <w:sz w:val="24"/>
          <w:szCs w:val="24"/>
          <w:lang w:val="en-US"/>
        </w:rPr>
        <w:t xml:space="preserve"> before the reference section if needed</w:t>
      </w:r>
      <w:r w:rsidR="007E34CA">
        <w:rPr>
          <w:rFonts w:ascii="Times New Roman" w:hAnsi="Times New Roman" w:cs="Times New Roman" w:hint="eastAsia"/>
          <w:sz w:val="24"/>
          <w:szCs w:val="24"/>
          <w:lang w:val="en-US" w:eastAsia="ja-JP"/>
        </w:rPr>
        <w:t>.</w:t>
      </w:r>
      <w:r w:rsidR="00C74901" w:rsidRPr="005B1A4B">
        <w:rPr>
          <w:lang w:val="en-US" w:eastAsia="ja-JP"/>
        </w:rPr>
        <w:t xml:space="preserve"> </w:t>
      </w:r>
    </w:p>
    <w:p w14:paraId="5505E0A9" w14:textId="3257120F" w:rsidR="00EC697E" w:rsidRPr="005B1A4B" w:rsidRDefault="005658F5" w:rsidP="00160922">
      <w:pPr>
        <w:snapToGrid w:val="0"/>
        <w:spacing w:line="480" w:lineRule="auto"/>
        <w:ind w:right="-2" w:firstLineChars="0" w:firstLine="0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76A37684" wp14:editId="6858F1EB">
                <wp:simplePos x="0" y="0"/>
                <wp:positionH relativeFrom="margin">
                  <wp:posOffset>3471545</wp:posOffset>
                </wp:positionH>
                <wp:positionV relativeFrom="paragraph">
                  <wp:posOffset>48260</wp:posOffset>
                </wp:positionV>
                <wp:extent cx="1238250" cy="247650"/>
                <wp:effectExtent l="0" t="0" r="19050" b="19050"/>
                <wp:wrapNone/>
                <wp:docPr id="11" name="正方形/長方形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7035B0" w14:textId="55BF2935" w:rsidR="005658F5" w:rsidRPr="00AE4F5E" w:rsidRDefault="005658F5" w:rsidP="005658F5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Level 2 head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A37684" id="正方形/長方形 11" o:spid="_x0000_s1027" style="position:absolute;margin-left:273.35pt;margin-top:3.8pt;width:97.5pt;height:19.5pt;z-index:251748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" fillcolor="#f4b083 [1941]" strokecolor="#c45911 [2405]" strokeweight=".5pt">
                <v:textbox>
                  <w:txbxContent>
                    <w:p w14:paraId="6E7035B0" w14:textId="55BF2935" w:rsidR="005658F5" w:rsidRPr="00AE4F5E" w:rsidRDefault="005658F5" w:rsidP="005658F5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Level 2 heading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BD6E35" w:rsidRPr="005B1A4B">
        <w:rPr>
          <w:rFonts w:ascii="Times New Roman" w:hAnsi="Times New Roman" w:cs="Times New Roman"/>
          <w:b/>
          <w:sz w:val="24"/>
          <w:szCs w:val="24"/>
          <w:lang w:val="en-US"/>
        </w:rPr>
        <w:t>Materials and Procedure</w:t>
      </w:r>
    </w:p>
    <w:p w14:paraId="76FD610A" w14:textId="6BB8B835" w:rsidR="00AF0EC5" w:rsidRDefault="00514F7D" w:rsidP="00160922">
      <w:pPr>
        <w:snapToGrid w:val="0"/>
        <w:spacing w:line="480" w:lineRule="auto"/>
        <w:ind w:right="-2" w:firstLine="600"/>
        <w:rPr>
          <w:rFonts w:ascii="Times New Roman" w:hAnsi="Times New Roman"/>
          <w:sz w:val="24"/>
          <w:szCs w:val="24"/>
          <w:lang w:val="en-US"/>
        </w:rPr>
      </w:pPr>
      <w:r w:rsidRPr="005B1A4B">
        <w:rPr>
          <w:rFonts w:ascii="Times New Roman" w:hAnsi="Times New Roman"/>
          <w:sz w:val="24"/>
          <w:szCs w:val="24"/>
          <w:lang w:val="en-US"/>
        </w:rPr>
        <w:t xml:space="preserve">Materials used in this study included two different kinds of speaking tasks and </w:t>
      </w:r>
      <w:r w:rsidR="00C6595D" w:rsidRPr="005B1A4B">
        <w:rPr>
          <w:rFonts w:ascii="Times New Roman" w:hAnsi="Times New Roman"/>
          <w:sz w:val="24"/>
          <w:szCs w:val="24"/>
          <w:lang w:val="en-US"/>
        </w:rPr>
        <w:t xml:space="preserve">a questionnaire . . .   </w:t>
      </w:r>
    </w:p>
    <w:p w14:paraId="14C43166" w14:textId="525B2F09" w:rsidR="00AF0EC5" w:rsidRDefault="005658F5" w:rsidP="00160922">
      <w:pPr>
        <w:snapToGrid w:val="0"/>
        <w:spacing w:line="480" w:lineRule="auto"/>
        <w:ind w:right="-2" w:firstLineChars="0" w:firstLine="0"/>
        <w:rPr>
          <w:rFonts w:ascii="Times New Roman" w:hAnsi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54279ACD" wp14:editId="181C0614">
                <wp:simplePos x="0" y="0"/>
                <wp:positionH relativeFrom="margin">
                  <wp:posOffset>3471545</wp:posOffset>
                </wp:positionH>
                <wp:positionV relativeFrom="paragraph">
                  <wp:posOffset>-5080</wp:posOffset>
                </wp:positionV>
                <wp:extent cx="1238250" cy="247650"/>
                <wp:effectExtent l="0" t="0" r="19050" b="19050"/>
                <wp:wrapNone/>
                <wp:docPr id="12" name="正方形/長方形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75011BC" w14:textId="14B186EE" w:rsidR="005658F5" w:rsidRPr="00AE4F5E" w:rsidRDefault="005658F5" w:rsidP="005658F5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Level 3 head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279ACD" id="正方形/長方形 12" o:spid="_x0000_s1028" style="position:absolute;margin-left:273.35pt;margin-top:-.4pt;width:97.5pt;height:19.5pt;z-index:251750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" fillcolor="#f4b083 [1941]" strokecolor="#c45911 [2405]" strokeweight=".5pt">
                <v:textbox>
                  <w:txbxContent>
                    <w:p w14:paraId="775011BC" w14:textId="14B186EE" w:rsidR="005658F5" w:rsidRPr="00AE4F5E" w:rsidRDefault="005658F5" w:rsidP="005658F5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Level 3 heading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514F7D" w:rsidRPr="00AF0EC5">
        <w:rPr>
          <w:rFonts w:ascii="Times New Roman" w:hAnsi="Times New Roman"/>
          <w:b/>
          <w:i/>
          <w:iCs/>
          <w:sz w:val="24"/>
          <w:szCs w:val="24"/>
          <w:lang w:val="en-US"/>
        </w:rPr>
        <w:t xml:space="preserve">Speaking </w:t>
      </w:r>
      <w:r w:rsidR="00AF0EC5">
        <w:rPr>
          <w:rFonts w:ascii="Times New Roman" w:hAnsi="Times New Roman" w:hint="eastAsia"/>
          <w:b/>
          <w:i/>
          <w:iCs/>
          <w:sz w:val="24"/>
          <w:szCs w:val="24"/>
          <w:lang w:val="en-US" w:eastAsia="ja-JP"/>
        </w:rPr>
        <w:t>T</w:t>
      </w:r>
      <w:r w:rsidR="006B4244" w:rsidRPr="00AF0EC5">
        <w:rPr>
          <w:rFonts w:ascii="Times New Roman" w:hAnsi="Times New Roman"/>
          <w:b/>
          <w:i/>
          <w:iCs/>
          <w:sz w:val="24"/>
          <w:szCs w:val="24"/>
          <w:lang w:val="en-US"/>
        </w:rPr>
        <w:t>asks</w:t>
      </w:r>
      <w:r w:rsidR="00490FB3" w:rsidRPr="005B1A4B">
        <w:rPr>
          <w:rFonts w:ascii="Times New Roman" w:hAnsi="Times New Roman"/>
          <w:sz w:val="24"/>
          <w:szCs w:val="24"/>
          <w:lang w:val="en-US"/>
        </w:rPr>
        <w:t xml:space="preserve"> </w:t>
      </w:r>
    </w:p>
    <w:p w14:paraId="36DF3BC2" w14:textId="4025F072" w:rsidR="0016467F" w:rsidRPr="005B1A4B" w:rsidRDefault="005658F5" w:rsidP="00160922">
      <w:pPr>
        <w:snapToGrid w:val="0"/>
        <w:spacing w:line="480" w:lineRule="auto"/>
        <w:ind w:right="-2" w:firstLine="600"/>
        <w:rPr>
          <w:rFonts w:ascii="Times New Roman" w:hAnsi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54AC9990" wp14:editId="55C8D987">
                <wp:simplePos x="0" y="0"/>
                <wp:positionH relativeFrom="margin">
                  <wp:posOffset>4338320</wp:posOffset>
                </wp:positionH>
                <wp:positionV relativeFrom="paragraph">
                  <wp:posOffset>1187450</wp:posOffset>
                </wp:positionV>
                <wp:extent cx="1238250" cy="247650"/>
                <wp:effectExtent l="0" t="0" r="19050" b="19050"/>
                <wp:wrapNone/>
                <wp:docPr id="13" name="正方形/長方形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D71FB4" w14:textId="00DCAD96" w:rsidR="005658F5" w:rsidRPr="00AE4F5E" w:rsidRDefault="005658F5" w:rsidP="005658F5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Level 4 head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AC9990" id="正方形/長方形 13" o:spid="_x0000_s1029" style="position:absolute;left:0;text-align:left;margin-left:341.6pt;margin-top:93.5pt;width:97.5pt;height:19.5pt;z-index:251752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" fillcolor="#f4b083 [1941]" strokecolor="#c45911 [2405]" strokeweight=".5pt">
                <v:textbox>
                  <w:txbxContent>
                    <w:p w14:paraId="44D71FB4" w14:textId="00DCAD96" w:rsidR="005658F5" w:rsidRPr="00AE4F5E" w:rsidRDefault="005658F5" w:rsidP="005658F5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Level 4 heading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706632" w:rsidRPr="005B1A4B">
        <w:rPr>
          <w:rFonts w:ascii="Times New Roman" w:hAnsi="Times New Roman"/>
          <w:sz w:val="24"/>
          <w:szCs w:val="24"/>
          <w:lang w:val="en-US"/>
        </w:rPr>
        <w:t>Two sets of tasks were prepared</w:t>
      </w:r>
      <w:r w:rsidR="00C6595D" w:rsidRPr="005B1A4B">
        <w:rPr>
          <w:rFonts w:ascii="Times New Roman" w:hAnsi="Times New Roman"/>
          <w:sz w:val="24"/>
          <w:szCs w:val="24"/>
          <w:lang w:val="en-US"/>
        </w:rPr>
        <w:t xml:space="preserve">. . </w:t>
      </w:r>
      <w:r w:rsidR="00B402D9" w:rsidRPr="005B1A4B">
        <w:rPr>
          <w:rFonts w:ascii="Times New Roman" w:hAnsi="Times New Roman"/>
          <w:sz w:val="24"/>
          <w:szCs w:val="24"/>
          <w:lang w:val="en-US"/>
        </w:rPr>
        <w:t>……</w:t>
      </w:r>
      <w:r w:rsidR="00B46497" w:rsidRPr="005B1A4B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B402D9" w:rsidRPr="005B1A4B">
        <w:rPr>
          <w:rFonts w:ascii="Times New Roman" w:hAnsi="Times New Roman"/>
          <w:sz w:val="24"/>
          <w:szCs w:val="24"/>
          <w:lang w:val="en-US"/>
        </w:rPr>
        <w:t xml:space="preserve">…… …… …… …… …… …… …… …… …… …… …… …… …… …… …… …… …… …… …… …… </w:t>
      </w:r>
      <w:r w:rsidR="00B46497" w:rsidRPr="005B1A4B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6467F" w:rsidRPr="005B1A4B">
        <w:rPr>
          <w:rFonts w:ascii="Times New Roman" w:hAnsi="Times New Roman"/>
          <w:sz w:val="24"/>
          <w:szCs w:val="24"/>
          <w:lang w:val="en-US"/>
        </w:rPr>
        <w:t xml:space="preserve">……         …… …… …… …… …… …… …… …… …… …… …… …… …… …… ……  ……         …… …… …… …… …… …… …… …… …… …… …… …… …… …… ……          </w:t>
      </w:r>
    </w:p>
    <w:p w14:paraId="66DC7E89" w14:textId="149D3C31" w:rsidR="0016467F" w:rsidRDefault="006B4244" w:rsidP="00160922">
      <w:pPr>
        <w:snapToGrid w:val="0"/>
        <w:spacing w:line="480" w:lineRule="auto"/>
        <w:ind w:firstLine="602"/>
        <w:rPr>
          <w:rFonts w:ascii="Times New Roman" w:hAnsi="Times New Roman"/>
          <w:sz w:val="24"/>
          <w:szCs w:val="24"/>
          <w:lang w:val="en-US"/>
        </w:rPr>
      </w:pPr>
      <w:r w:rsidRPr="005B1A4B">
        <w:rPr>
          <w:rFonts w:ascii="Times New Roman" w:hAnsi="Times New Roman"/>
          <w:b/>
          <w:sz w:val="24"/>
          <w:szCs w:val="24"/>
          <w:lang w:val="en-US"/>
        </w:rPr>
        <w:t>Questionnaire</w:t>
      </w:r>
      <w:r w:rsidR="00F8402B">
        <w:rPr>
          <w:rFonts w:ascii="Times New Roman" w:hAnsi="Times New Roman"/>
          <w:b/>
          <w:sz w:val="24"/>
          <w:szCs w:val="24"/>
          <w:lang w:val="en-US"/>
        </w:rPr>
        <w:t xml:space="preserve"> with Multiple Q</w:t>
      </w:r>
      <w:r w:rsidR="00AF0EC5">
        <w:rPr>
          <w:rFonts w:ascii="Times New Roman" w:hAnsi="Times New Roman"/>
          <w:b/>
          <w:sz w:val="24"/>
          <w:szCs w:val="24"/>
          <w:lang w:val="en-US"/>
        </w:rPr>
        <w:t>uestions</w:t>
      </w:r>
      <w:r w:rsidR="00490FB3" w:rsidRPr="005B1A4B">
        <w:rPr>
          <w:rFonts w:ascii="Times New Roman" w:hAnsi="Times New Roman"/>
          <w:b/>
          <w:sz w:val="24"/>
          <w:szCs w:val="24"/>
          <w:lang w:val="en-US"/>
        </w:rPr>
        <w:t xml:space="preserve">. </w:t>
      </w:r>
      <w:r w:rsidR="00490FB3" w:rsidRPr="005B1A4B">
        <w:rPr>
          <w:rFonts w:ascii="Times New Roman" w:hAnsi="Times New Roman"/>
          <w:sz w:val="24"/>
          <w:szCs w:val="24"/>
          <w:lang w:val="en-US"/>
        </w:rPr>
        <w:t>A questionnaire, which consisted of six multiple-choice questions</w:t>
      </w:r>
      <w:r w:rsidR="00C6595D" w:rsidRPr="005B1A4B">
        <w:rPr>
          <w:rFonts w:ascii="Times New Roman" w:hAnsi="Times New Roman"/>
          <w:sz w:val="24"/>
          <w:szCs w:val="24"/>
          <w:lang w:val="en-US"/>
        </w:rPr>
        <w:t xml:space="preserve"> and . . </w:t>
      </w:r>
      <w:r w:rsidR="009C2F13" w:rsidRPr="005B1A4B">
        <w:rPr>
          <w:rFonts w:ascii="Times New Roman" w:hAnsi="Times New Roman"/>
          <w:sz w:val="24"/>
          <w:szCs w:val="24"/>
          <w:lang w:val="en-US"/>
        </w:rPr>
        <w:t>, was also used in this study.</w:t>
      </w:r>
      <w:r w:rsidR="00C6595D" w:rsidRPr="005B1A4B">
        <w:rPr>
          <w:rFonts w:ascii="Times New Roman" w:hAnsi="Times New Roman"/>
          <w:sz w:val="24"/>
          <w:szCs w:val="24"/>
          <w:lang w:val="en-US"/>
        </w:rPr>
        <w:t>.</w:t>
      </w:r>
      <w:r w:rsidR="0016467F" w:rsidRPr="005B1A4B">
        <w:rPr>
          <w:rFonts w:ascii="Times New Roman" w:hAnsi="Times New Roman"/>
          <w:sz w:val="24"/>
          <w:szCs w:val="24"/>
          <w:lang w:val="en-US"/>
        </w:rPr>
        <w:t xml:space="preserve"> …… …… …… …… …… …… …… …… …… …… …… …… …… …… …… …… …… …… …… …… …… ……  ……         …… …… …… …… …… …… …… …… …… …… …… …… …… </w:t>
      </w:r>
    </w:p>
    <w:p w14:paraId="69413DFF" w14:textId="55686112" w:rsidR="007F4630" w:rsidRPr="005B1A4B" w:rsidRDefault="005658F5" w:rsidP="00EF3980">
      <w:pPr>
        <w:snapToGrid w:val="0"/>
        <w:spacing w:line="480" w:lineRule="auto"/>
        <w:ind w:right="-2" w:firstLine="600"/>
        <w:rPr>
          <w:rFonts w:ascii="Times New Roman" w:hAnsi="Times New Roman" w:hint="eastAsia"/>
          <w:sz w:val="24"/>
          <w:szCs w:val="24"/>
          <w:lang w:val="en-US" w:eastAsia="ja-JP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w:lastRenderedPageBreak/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49BE8FB3" wp14:editId="3D46A43B">
                <wp:simplePos x="0" y="0"/>
                <wp:positionH relativeFrom="margin">
                  <wp:posOffset>4338320</wp:posOffset>
                </wp:positionH>
                <wp:positionV relativeFrom="paragraph">
                  <wp:posOffset>12065</wp:posOffset>
                </wp:positionV>
                <wp:extent cx="1238250" cy="247650"/>
                <wp:effectExtent l="0" t="0" r="19050" b="19050"/>
                <wp:wrapNone/>
                <wp:docPr id="14" name="正方形/長方形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72FBC5" w14:textId="13893B94" w:rsidR="005658F5" w:rsidRPr="00AE4F5E" w:rsidRDefault="005658F5" w:rsidP="005658F5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Level 5 head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BE8FB3" id="正方形/長方形 14" o:spid="_x0000_s1031" style="position:absolute;left:0;text-align:left;margin-left:341.6pt;margin-top:.95pt;width:97.5pt;height:19.5pt;z-index:251754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" fillcolor="#f4b083 [1941]" strokecolor="#c45911 [2405]" strokeweight=".5pt">
                <v:textbox>
                  <w:txbxContent>
                    <w:p w14:paraId="1A72FBC5" w14:textId="13893B94" w:rsidR="005658F5" w:rsidRPr="00AE4F5E" w:rsidRDefault="005658F5" w:rsidP="005658F5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Level 5 heading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0B73F5" w:rsidRPr="000B73F5">
        <w:rPr>
          <w:rFonts w:ascii="Times New Roman" w:hAnsi="Times New Roman" w:hint="eastAsia"/>
          <w:b/>
          <w:bCs/>
          <w:i/>
          <w:iCs/>
          <w:sz w:val="24"/>
          <w:szCs w:val="24"/>
          <w:lang w:val="en-US" w:eastAsia="ja-JP"/>
        </w:rPr>
        <w:t>E</w:t>
      </w:r>
      <w:r w:rsidR="00F8402B">
        <w:rPr>
          <w:rFonts w:ascii="Times New Roman" w:hAnsi="Times New Roman"/>
          <w:b/>
          <w:bCs/>
          <w:i/>
          <w:iCs/>
          <w:sz w:val="24"/>
          <w:szCs w:val="24"/>
          <w:lang w:val="en-US" w:eastAsia="ja-JP"/>
        </w:rPr>
        <w:t>valuating S</w:t>
      </w:r>
      <w:r w:rsidR="000B73F5" w:rsidRPr="000B73F5">
        <w:rPr>
          <w:rFonts w:ascii="Times New Roman" w:hAnsi="Times New Roman"/>
          <w:b/>
          <w:bCs/>
          <w:i/>
          <w:iCs/>
          <w:sz w:val="24"/>
          <w:szCs w:val="24"/>
          <w:lang w:val="en-US" w:eastAsia="ja-JP"/>
        </w:rPr>
        <w:t>cores</w:t>
      </w:r>
      <w:r w:rsidR="000B73F5">
        <w:rPr>
          <w:rFonts w:ascii="Times New Roman" w:hAnsi="Times New Roman"/>
          <w:sz w:val="24"/>
          <w:szCs w:val="24"/>
          <w:lang w:val="en-US" w:eastAsia="ja-JP"/>
        </w:rPr>
        <w:t>. In addition to questionnaire results………………………………………………………………………………………………………………………………………………….</w:t>
      </w:r>
    </w:p>
    <w:p w14:paraId="068F8AE3" w14:textId="605926A2" w:rsidR="003110AB" w:rsidRPr="005B1A4B" w:rsidRDefault="003110AB" w:rsidP="00160922">
      <w:pPr>
        <w:snapToGrid w:val="0"/>
        <w:spacing w:line="480" w:lineRule="auto"/>
        <w:ind w:right="-2" w:firstLineChars="0" w:firstLine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b/>
          <w:sz w:val="24"/>
          <w:szCs w:val="24"/>
          <w:lang w:val="en-US"/>
        </w:rPr>
        <w:t>Results</w:t>
      </w:r>
    </w:p>
    <w:p w14:paraId="4DF36604" w14:textId="5312FEEC" w:rsidR="001C18F4" w:rsidRPr="005B1A4B" w:rsidRDefault="005E3E21" w:rsidP="00160922">
      <w:pPr>
        <w:snapToGrid w:val="0"/>
        <w:spacing w:line="480" w:lineRule="auto"/>
        <w:ind w:right="-2" w:firstLine="600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In the results section, outcomes of the study must be written </w:t>
      </w:r>
      <w:r w:rsidR="00AE2914" w:rsidRPr="005B1A4B">
        <w:rPr>
          <w:rFonts w:ascii="Times New Roman" w:hAnsi="Times New Roman" w:cs="Times New Roman"/>
          <w:sz w:val="24"/>
          <w:szCs w:val="24"/>
          <w:lang w:val="en-US"/>
        </w:rPr>
        <w:t>clearly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. Only the facts </w:t>
      </w:r>
      <w:r w:rsidR="00AE2914" w:rsidRPr="005B1A4B">
        <w:rPr>
          <w:rFonts w:ascii="Times New Roman" w:hAnsi="Times New Roman" w:cs="Times New Roman"/>
          <w:sz w:val="24"/>
          <w:szCs w:val="24"/>
          <w:lang w:val="en-US"/>
        </w:rPr>
        <w:t>should be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described here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>;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opinions and induction must be placed in the </w:t>
      </w:r>
      <w:r w:rsidR="00AE2914" w:rsidRPr="005B1A4B">
        <w:rPr>
          <w:rFonts w:ascii="Times New Roman" w:hAnsi="Times New Roman" w:cs="Times New Roman"/>
          <w:sz w:val="24"/>
          <w:szCs w:val="24"/>
          <w:lang w:val="en-US"/>
        </w:rPr>
        <w:t>discussion section, though it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is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possible to combine these tw</w:t>
      </w:r>
      <w:r w:rsidR="008E2E79" w:rsidRPr="005B1A4B">
        <w:rPr>
          <w:rFonts w:ascii="Times New Roman" w:hAnsi="Times New Roman" w:cs="Times New Roman"/>
          <w:sz w:val="24"/>
          <w:szCs w:val="24"/>
          <w:lang w:val="en-US"/>
        </w:rPr>
        <w:t>o sections when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necessary.</w:t>
      </w:r>
      <w:r w:rsidR="00AE2914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D051D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Tables 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6D051D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figures 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should be fully utilized to make </w:t>
      </w:r>
      <w:r w:rsidR="008E2E79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the outcomes </w:t>
      </w:r>
      <w:r w:rsidR="00EE592F" w:rsidRPr="005B1A4B">
        <w:rPr>
          <w:rFonts w:ascii="Times New Roman" w:hAnsi="Times New Roman" w:cs="Times New Roman"/>
          <w:sz w:val="24"/>
          <w:szCs w:val="24"/>
          <w:lang w:val="en-US"/>
        </w:rPr>
        <w:t>visually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accessible to the readers.</w:t>
      </w:r>
    </w:p>
    <w:p w14:paraId="46770374" w14:textId="66831E5E" w:rsidR="005E3E21" w:rsidRDefault="00993FEB" w:rsidP="00313DF2">
      <w:pPr>
        <w:ind w:right="-2" w:firstLine="600"/>
        <w:jc w:val="right"/>
        <w:rPr>
          <w:rFonts w:ascii="Times New Roman" w:hAnsi="Times New Roman" w:cs="Times New Roman"/>
          <w:bCs/>
          <w:color w:val="FF0000"/>
          <w:sz w:val="24"/>
          <w:szCs w:val="28"/>
          <w:lang w:val="en-US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4C51AFD3" wp14:editId="4CB2DC8A">
                <wp:simplePos x="0" y="0"/>
                <wp:positionH relativeFrom="margin">
                  <wp:posOffset>2035175</wp:posOffset>
                </wp:positionH>
                <wp:positionV relativeFrom="paragraph">
                  <wp:posOffset>342265</wp:posOffset>
                </wp:positionV>
                <wp:extent cx="3455681" cy="248400"/>
                <wp:effectExtent l="0" t="0" r="11430" b="18415"/>
                <wp:wrapNone/>
                <wp:docPr id="15" name="正方形/長方形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55681" cy="2484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523A18" w14:textId="58C94EB0" w:rsidR="00993FEB" w:rsidRPr="00993FEB" w:rsidRDefault="00993FEB" w:rsidP="00993FEB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If the </w:t>
                            </w:r>
                            <w:r w:rsidRPr="00C62909">
                              <w:rPr>
                                <w:rFonts w:ascii="Times New Roman" w:hAnsi="Times New Roman" w:cs="Times New Roman"/>
                                <w:bCs/>
                                <w:i/>
                                <w:color w:val="000000" w:themeColor="text1"/>
                                <w:sz w:val="24"/>
                                <w:szCs w:val="28"/>
                              </w:rPr>
                              <w:t>p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 value is very low, write 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i/>
                                <w:color w:val="000000" w:themeColor="text1"/>
                                <w:sz w:val="24"/>
                                <w:szCs w:val="28"/>
                              </w:rPr>
                              <w:t>p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 &lt; .001, not 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i/>
                                <w:color w:val="000000" w:themeColor="text1"/>
                                <w:sz w:val="24"/>
                                <w:szCs w:val="28"/>
                              </w:rPr>
                              <w:t>p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 = .00</w:t>
                            </w:r>
                            <w:r w:rsidR="00C62909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0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51AFD3" id="_x0000_s1032" style="position:absolute;left:0;text-align:left;margin-left:160.25pt;margin-top:26.95pt;width:272.1pt;height:19.55pt;z-index:2517606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" fillcolor="#f4b083 [1941]" strokecolor="#c45911 [2405]" strokeweight=".5pt">
                <v:textbox>
                  <w:txbxContent>
                    <w:p w14:paraId="78523A18" w14:textId="58C94EB0" w:rsidR="00993FEB" w:rsidRPr="00993FEB" w:rsidRDefault="00993FEB" w:rsidP="00993FEB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If the </w:t>
                      </w:r>
                      <w:r w:rsidRPr="00C62909">
                        <w:rPr>
                          <w:rFonts w:ascii="Times New Roman" w:hAnsi="Times New Roman" w:cs="Times New Roman"/>
                          <w:bCs/>
                          <w:i/>
                          <w:color w:val="000000" w:themeColor="text1"/>
                          <w:sz w:val="24"/>
                          <w:szCs w:val="28"/>
                        </w:rPr>
                        <w:t>p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 value is very low, write </w:t>
                      </w:r>
                      <w:r>
                        <w:rPr>
                          <w:rFonts w:ascii="Times New Roman" w:hAnsi="Times New Roman" w:cs="Times New Roman"/>
                          <w:bCs/>
                          <w:i/>
                          <w:color w:val="000000" w:themeColor="text1"/>
                          <w:sz w:val="24"/>
                          <w:szCs w:val="28"/>
                        </w:rPr>
                        <w:t>p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 &lt; .001, not </w:t>
                      </w:r>
                      <w:r>
                        <w:rPr>
                          <w:rFonts w:ascii="Times New Roman" w:hAnsi="Times New Roman" w:cs="Times New Roman"/>
                          <w:bCs/>
                          <w:i/>
                          <w:color w:val="000000" w:themeColor="text1"/>
                          <w:sz w:val="24"/>
                          <w:szCs w:val="28"/>
                        </w:rPr>
                        <w:t>p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 = .00</w:t>
                      </w:r>
                      <w:r w:rsidR="00C62909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0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2B8B474" w14:textId="1B6D35E3" w:rsidR="000A396C" w:rsidRPr="00472529" w:rsidRDefault="000A396C" w:rsidP="00D65AE2">
      <w:pPr>
        <w:ind w:right="-2" w:firstLineChars="0"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72529">
        <w:rPr>
          <w:rFonts w:ascii="Times New Roman" w:hAnsi="Times New Roman" w:cs="Times New Roman"/>
          <w:b/>
          <w:bCs/>
          <w:sz w:val="24"/>
          <w:szCs w:val="24"/>
          <w:lang w:val="en-US"/>
        </w:rPr>
        <w:t>Table 1</w:t>
      </w:r>
    </w:p>
    <w:p w14:paraId="02EF7713" w14:textId="77777777" w:rsidR="000A396C" w:rsidRPr="005B1A4B" w:rsidRDefault="000A396C" w:rsidP="00D65AE2">
      <w:pPr>
        <w:ind w:right="-2" w:firstLineChars="0" w:firstLine="0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/>
          <w:i/>
          <w:sz w:val="24"/>
          <w:szCs w:val="24"/>
          <w:lang w:val="en-US"/>
        </w:rPr>
        <w:t>Descriptive Statistics for the Speaking Tests</w:t>
      </w:r>
    </w:p>
    <w:tbl>
      <w:tblPr>
        <w:tblW w:w="9055" w:type="dxa"/>
        <w:jc w:val="center"/>
        <w:tblLook w:val="04A0" w:firstRow="1" w:lastRow="0" w:firstColumn="1" w:lastColumn="0" w:noHBand="0" w:noVBand="1"/>
      </w:tblPr>
      <w:tblGrid>
        <w:gridCol w:w="2189"/>
        <w:gridCol w:w="1309"/>
        <w:gridCol w:w="1966"/>
        <w:gridCol w:w="316"/>
        <w:gridCol w:w="1309"/>
        <w:gridCol w:w="1966"/>
      </w:tblGrid>
      <w:tr w:rsidR="000A396C" w:rsidRPr="005B1A4B" w14:paraId="13D0E6D8" w14:textId="77777777" w:rsidTr="00D65AE2">
        <w:trPr>
          <w:trHeight w:val="58"/>
          <w:jc w:val="center"/>
        </w:trPr>
        <w:tc>
          <w:tcPr>
            <w:tcW w:w="2189" w:type="dxa"/>
            <w:tcBorders>
              <w:top w:val="single" w:sz="8" w:space="0" w:color="auto"/>
            </w:tcBorders>
          </w:tcPr>
          <w:p w14:paraId="37B7B878" w14:textId="77777777" w:rsidR="000A396C" w:rsidRPr="005B1A4B" w:rsidRDefault="000A396C" w:rsidP="00BF04A2">
            <w:pPr>
              <w:ind w:right="-2" w:firstLine="60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275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1E2CB6A6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Pre-test</w:t>
            </w:r>
          </w:p>
        </w:tc>
        <w:tc>
          <w:tcPr>
            <w:tcW w:w="316" w:type="dxa"/>
            <w:tcBorders>
              <w:top w:val="single" w:sz="8" w:space="0" w:color="auto"/>
            </w:tcBorders>
          </w:tcPr>
          <w:p w14:paraId="3467AF16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</w:p>
        </w:tc>
        <w:tc>
          <w:tcPr>
            <w:tcW w:w="3275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08B49BFD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Post-test</w:t>
            </w:r>
          </w:p>
        </w:tc>
      </w:tr>
      <w:tr w:rsidR="000A396C" w:rsidRPr="005B1A4B" w14:paraId="3B476BFB" w14:textId="77777777" w:rsidTr="00D65A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8"/>
          <w:jc w:val="center"/>
        </w:trPr>
        <w:tc>
          <w:tcPr>
            <w:tcW w:w="2189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034AD35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Group</w:t>
            </w:r>
          </w:p>
        </w:tc>
        <w:tc>
          <w:tcPr>
            <w:tcW w:w="130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0FE5A1B3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US" w:eastAsia="ja-JP"/>
              </w:rPr>
            </w:pPr>
            <w:r w:rsidRPr="005B1A4B">
              <w:rPr>
                <w:rFonts w:ascii="Times New Roman" w:hAnsi="Times New Roman" w:cs="Times New Roman"/>
                <w:i/>
                <w:sz w:val="24"/>
                <w:szCs w:val="24"/>
                <w:lang w:val="en-US" w:eastAsia="ja-JP"/>
              </w:rPr>
              <w:t>n</w:t>
            </w:r>
          </w:p>
        </w:tc>
        <w:tc>
          <w:tcPr>
            <w:tcW w:w="196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7790287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US" w:eastAsia="ja-JP"/>
              </w:rPr>
            </w:pPr>
            <w:r w:rsidRPr="005B1A4B">
              <w:rPr>
                <w:rFonts w:ascii="Times New Roman" w:hAnsi="Times New Roman" w:cs="Times New Roman"/>
                <w:i/>
                <w:sz w:val="24"/>
                <w:szCs w:val="24"/>
                <w:lang w:val="en-US" w:eastAsia="ja-JP"/>
              </w:rPr>
              <w:t>M (SD)</w:t>
            </w:r>
          </w:p>
        </w:tc>
        <w:tc>
          <w:tcPr>
            <w:tcW w:w="316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7862DF37" w14:textId="77777777" w:rsidR="000A396C" w:rsidRPr="005B1A4B" w:rsidRDefault="000A396C" w:rsidP="00BF04A2">
            <w:pPr>
              <w:ind w:right="-2" w:firstLine="600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</w:p>
        </w:tc>
        <w:tc>
          <w:tcPr>
            <w:tcW w:w="130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041A29A9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5B1A4B">
              <w:rPr>
                <w:rFonts w:ascii="Times New Roman" w:hAnsi="Times New Roman" w:cs="Times New Roman"/>
                <w:i/>
                <w:sz w:val="24"/>
                <w:szCs w:val="24"/>
                <w:lang w:val="en-US" w:eastAsia="ja-JP"/>
              </w:rPr>
              <w:t>n</w:t>
            </w:r>
          </w:p>
        </w:tc>
        <w:tc>
          <w:tcPr>
            <w:tcW w:w="196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ABCE26D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5B1A4B">
              <w:rPr>
                <w:rFonts w:ascii="Times New Roman" w:hAnsi="Times New Roman" w:cs="Times New Roman"/>
                <w:i/>
                <w:sz w:val="24"/>
                <w:szCs w:val="24"/>
                <w:lang w:val="en-US" w:eastAsia="ja-JP"/>
              </w:rPr>
              <w:t>M (SD)</w:t>
            </w:r>
          </w:p>
        </w:tc>
      </w:tr>
      <w:tr w:rsidR="000A396C" w:rsidRPr="005B1A4B" w14:paraId="09AD2926" w14:textId="77777777" w:rsidTr="00D65AE2">
        <w:trPr>
          <w:trHeight w:val="58"/>
          <w:jc w:val="center"/>
        </w:trPr>
        <w:tc>
          <w:tcPr>
            <w:tcW w:w="2189" w:type="dxa"/>
            <w:tcBorders>
              <w:top w:val="single" w:sz="8" w:space="0" w:color="auto"/>
            </w:tcBorders>
          </w:tcPr>
          <w:p w14:paraId="3E0643BE" w14:textId="77777777" w:rsidR="000A396C" w:rsidRPr="00933A13" w:rsidRDefault="000A396C" w:rsidP="00D65AE2">
            <w:pPr>
              <w:ind w:right="-2" w:firstLineChars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933A1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 w:eastAsia="ja-JP"/>
              </w:rPr>
              <w:t>Group 1</w:t>
            </w:r>
          </w:p>
        </w:tc>
        <w:tc>
          <w:tcPr>
            <w:tcW w:w="1309" w:type="dxa"/>
            <w:tcBorders>
              <w:top w:val="single" w:sz="8" w:space="0" w:color="auto"/>
            </w:tcBorders>
          </w:tcPr>
          <w:p w14:paraId="11619569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30</w:t>
            </w:r>
          </w:p>
        </w:tc>
        <w:tc>
          <w:tcPr>
            <w:tcW w:w="1966" w:type="dxa"/>
            <w:tcBorders>
              <w:top w:val="single" w:sz="8" w:space="0" w:color="auto"/>
            </w:tcBorders>
          </w:tcPr>
          <w:p w14:paraId="67AD9843" w14:textId="77777777" w:rsidR="000A396C" w:rsidRPr="005B1A4B" w:rsidRDefault="000A396C" w:rsidP="00BF04A2">
            <w:pPr>
              <w:tabs>
                <w:tab w:val="decimal" w:pos="223"/>
              </w:tabs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50.56 (12.31)</w:t>
            </w:r>
          </w:p>
        </w:tc>
        <w:tc>
          <w:tcPr>
            <w:tcW w:w="316" w:type="dxa"/>
            <w:tcBorders>
              <w:top w:val="single" w:sz="8" w:space="0" w:color="auto"/>
            </w:tcBorders>
          </w:tcPr>
          <w:p w14:paraId="09B7283F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309" w:type="dxa"/>
            <w:tcBorders>
              <w:top w:val="single" w:sz="8" w:space="0" w:color="auto"/>
            </w:tcBorders>
          </w:tcPr>
          <w:p w14:paraId="528FAD8F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29</w:t>
            </w:r>
          </w:p>
        </w:tc>
        <w:tc>
          <w:tcPr>
            <w:tcW w:w="1966" w:type="dxa"/>
            <w:tcBorders>
              <w:top w:val="single" w:sz="8" w:space="0" w:color="auto"/>
            </w:tcBorders>
          </w:tcPr>
          <w:p w14:paraId="6D023B63" w14:textId="77777777" w:rsidR="000A396C" w:rsidRPr="005B1A4B" w:rsidRDefault="000A396C" w:rsidP="00BF04A2">
            <w:pPr>
              <w:tabs>
                <w:tab w:val="decimal" w:pos="176"/>
              </w:tabs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60.82 (15.31)</w:t>
            </w:r>
          </w:p>
        </w:tc>
      </w:tr>
      <w:tr w:rsidR="000A396C" w:rsidRPr="005B1A4B" w14:paraId="682D3DD8" w14:textId="77777777" w:rsidTr="00D65A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8"/>
          <w:jc w:val="center"/>
        </w:trPr>
        <w:tc>
          <w:tcPr>
            <w:tcW w:w="2189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31044BC" w14:textId="77777777" w:rsidR="000A396C" w:rsidRPr="00933A13" w:rsidRDefault="000A396C" w:rsidP="00D65AE2">
            <w:pPr>
              <w:ind w:right="-2" w:firstLineChars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 w:eastAsia="ja-JP"/>
              </w:rPr>
            </w:pPr>
            <w:r w:rsidRPr="00933A1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 w:eastAsia="ja-JP"/>
              </w:rPr>
              <w:t>Group 2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229C766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28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7D36B80" w14:textId="77777777" w:rsidR="000A396C" w:rsidRPr="005B1A4B" w:rsidRDefault="000A396C" w:rsidP="00BF04A2">
            <w:pPr>
              <w:tabs>
                <w:tab w:val="decimal" w:pos="223"/>
              </w:tabs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48.22 (11.62)</w:t>
            </w:r>
          </w:p>
        </w:tc>
        <w:tc>
          <w:tcPr>
            <w:tcW w:w="316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4CFC000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4105AA2C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28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115E4296" w14:textId="77777777" w:rsidR="000A396C" w:rsidRPr="005B1A4B" w:rsidRDefault="000A396C" w:rsidP="00BF04A2">
            <w:pPr>
              <w:tabs>
                <w:tab w:val="decimal" w:pos="176"/>
              </w:tabs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51.75 (11.89)</w:t>
            </w:r>
          </w:p>
        </w:tc>
      </w:tr>
    </w:tbl>
    <w:p w14:paraId="2AAA8101" w14:textId="77777777" w:rsidR="000A396C" w:rsidRPr="00032830" w:rsidRDefault="000A396C" w:rsidP="00D65AE2">
      <w:pPr>
        <w:ind w:right="-2" w:firstLineChars="0" w:firstLine="0"/>
        <w:rPr>
          <w:rFonts w:ascii="Times New Roman" w:hAnsi="Times New Roman" w:cs="Times New Roman"/>
          <w:bCs/>
          <w:sz w:val="24"/>
          <w:szCs w:val="28"/>
          <w:lang w:val="en-US" w:eastAsia="ja-JP"/>
        </w:rPr>
      </w:pPr>
      <w:r w:rsidRPr="00032830">
        <w:rPr>
          <w:rFonts w:ascii="Times New Roman" w:hAnsi="Times New Roman" w:cs="Times New Roman"/>
          <w:bCs/>
          <w:i/>
          <w:iCs/>
          <w:sz w:val="24"/>
          <w:szCs w:val="28"/>
          <w:lang w:val="en-US" w:eastAsia="ja-JP"/>
        </w:rPr>
        <w:t>Note</w:t>
      </w:r>
      <w:r w:rsidRPr="00032830">
        <w:rPr>
          <w:rFonts w:ascii="Times New Roman" w:hAnsi="Times New Roman" w:cs="Times New Roman"/>
          <w:bCs/>
          <w:sz w:val="24"/>
          <w:szCs w:val="28"/>
          <w:lang w:val="en-US" w:eastAsia="ja-JP"/>
        </w:rPr>
        <w:t>. Student evaluations of testing were administered in two modalities.</w:t>
      </w:r>
    </w:p>
    <w:p w14:paraId="17967950" w14:textId="77777777" w:rsidR="000A396C" w:rsidRPr="005B1A4B" w:rsidRDefault="000A396C" w:rsidP="00313DF2">
      <w:pPr>
        <w:ind w:right="-2" w:firstLine="600"/>
        <w:jc w:val="right"/>
        <w:rPr>
          <w:rFonts w:ascii="Times New Roman" w:hAnsi="Times New Roman" w:cs="Times New Roman"/>
          <w:bCs/>
          <w:color w:val="FF0000"/>
          <w:sz w:val="24"/>
          <w:szCs w:val="28"/>
          <w:lang w:val="en-US"/>
        </w:rPr>
      </w:pPr>
    </w:p>
    <w:p w14:paraId="45F5CC7F" w14:textId="77777777" w:rsidR="000A396C" w:rsidRPr="006C0163" w:rsidRDefault="000A396C" w:rsidP="000A396C">
      <w:pPr>
        <w:ind w:right="-2" w:firstLineChars="0" w:firstLine="0"/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</w:pPr>
      <w:r w:rsidRPr="006C0163"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>Figure 1</w:t>
      </w:r>
    </w:p>
    <w:p w14:paraId="4B95282E" w14:textId="01E52F09" w:rsidR="000A396C" w:rsidRPr="000A396C" w:rsidRDefault="000A396C" w:rsidP="000A396C">
      <w:pPr>
        <w:ind w:right="-2" w:firstLineChars="0" w:firstLine="0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 w:rsidRPr="006C0163">
        <w:rPr>
          <w:rFonts w:ascii="Times New Roman" w:hAnsi="Times New Roman" w:cs="Times New Roman"/>
          <w:i/>
          <w:iCs/>
          <w:sz w:val="24"/>
          <w:szCs w:val="24"/>
          <w:lang w:val="en-US"/>
        </w:rPr>
        <w:t>Average Study Time During 2014 Spring Semester</w:t>
      </w:r>
    </w:p>
    <w:p w14:paraId="3433504B" w14:textId="77777777" w:rsidR="000A396C" w:rsidRPr="005B1A4B" w:rsidRDefault="000A396C" w:rsidP="000A396C">
      <w:pPr>
        <w:ind w:right="-2" w:firstLineChars="0" w:firstLine="0"/>
        <w:jc w:val="center"/>
        <w:rPr>
          <w:rFonts w:ascii="Times New Roman" w:hAnsi="Times New Roman" w:cs="Times New Roman"/>
          <w:bCs/>
          <w:color w:val="FF0000"/>
          <w:sz w:val="24"/>
          <w:szCs w:val="28"/>
          <w:lang w:val="en-US"/>
        </w:rPr>
      </w:pPr>
      <w:r w:rsidRPr="005B1A4B">
        <w:rPr>
          <w:noProof/>
          <w:lang w:val="en-US" w:eastAsia="ja-JP"/>
        </w:rPr>
        <w:drawing>
          <wp:inline distT="0" distB="0" distL="0" distR="0" wp14:anchorId="149448AB" wp14:editId="17B47B26">
            <wp:extent cx="3728057" cy="1988949"/>
            <wp:effectExtent l="0" t="0" r="6350" b="0"/>
            <wp:docPr id="7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550" cy="1992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9C2716" w14:textId="77777777" w:rsidR="000A396C" w:rsidRPr="005B1A4B" w:rsidRDefault="000A396C" w:rsidP="000A396C">
      <w:pPr>
        <w:ind w:right="-2" w:firstLineChars="0" w:firstLine="0"/>
        <w:rPr>
          <w:rFonts w:ascii="Times New Roman" w:hAnsi="Times New Roman" w:cs="Times New Roman"/>
          <w:sz w:val="24"/>
          <w:szCs w:val="24"/>
          <w:lang w:val="en-US"/>
        </w:rPr>
      </w:pPr>
      <w:r w:rsidRPr="006C0163">
        <w:rPr>
          <w:rFonts w:ascii="Times New Roman" w:hAnsi="Times New Roman" w:cs="Times New Roman"/>
          <w:i/>
          <w:iCs/>
          <w:sz w:val="24"/>
          <w:szCs w:val="24"/>
          <w:lang w:val="en-US" w:eastAsia="ja-JP"/>
        </w:rPr>
        <w:t>Note</w:t>
      </w:r>
      <w:r>
        <w:rPr>
          <w:rFonts w:ascii="Times New Roman" w:hAnsi="Times New Roman" w:cs="Times New Roman"/>
          <w:sz w:val="24"/>
          <w:szCs w:val="24"/>
          <w:lang w:val="en-US" w:eastAsia="ja-JP"/>
        </w:rPr>
        <w:t xml:space="preserve">. </w:t>
      </w:r>
      <w:r w:rsidRPr="005B1A4B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Figure 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captions should be below the figures. Adapted from “Title of Article,” by A. A. </w:t>
      </w:r>
    </w:p>
    <w:p w14:paraId="7E66B9E0" w14:textId="77777777" w:rsidR="000A396C" w:rsidRDefault="000A396C" w:rsidP="00472529">
      <w:pPr>
        <w:ind w:right="-2" w:firstLine="600"/>
        <w:rPr>
          <w:rFonts w:ascii="Times New Roman" w:hAnsi="Times New Roman" w:cs="Times New Roman"/>
          <w:sz w:val="24"/>
          <w:szCs w:val="24"/>
          <w:lang w:val="en-US"/>
        </w:rPr>
      </w:pPr>
    </w:p>
    <w:p w14:paraId="358D6322" w14:textId="1BEF4CEC" w:rsidR="00E8310D" w:rsidRPr="00933A13" w:rsidRDefault="00861B13" w:rsidP="00160922">
      <w:pPr>
        <w:snapToGrid w:val="0"/>
        <w:spacing w:line="480" w:lineRule="auto"/>
        <w:ind w:firstLine="600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sz w:val="24"/>
          <w:szCs w:val="24"/>
          <w:lang w:val="en-US"/>
        </w:rPr>
        <w:lastRenderedPageBreak/>
        <w:t>U</w:t>
      </w:r>
      <w:r w:rsidR="00F82DB5" w:rsidRPr="005B1A4B">
        <w:rPr>
          <w:rFonts w:ascii="Times New Roman" w:hAnsi="Times New Roman" w:cs="Times New Roman"/>
          <w:sz w:val="24"/>
          <w:szCs w:val="24"/>
          <w:lang w:val="en-US"/>
        </w:rPr>
        <w:t>sing figures and/or tables, you need to number them consecutively and refer to all of them in the text.</w:t>
      </w:r>
      <w:r w:rsidR="00F93E0F" w:rsidRPr="005B1A4B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="00F82DB5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C05E9">
        <w:rPr>
          <w:rFonts w:ascii="Times New Roman" w:hAnsi="Times New Roman" w:cs="Times New Roman"/>
          <w:sz w:val="24"/>
          <w:szCs w:val="24"/>
          <w:lang w:val="en-US"/>
        </w:rPr>
        <w:t xml:space="preserve">Make tables in the Word document. Do not take screen shots from elsewhere and add them to your paper. </w:t>
      </w:r>
      <w:r w:rsidR="00386D6F" w:rsidRPr="005B1A4B">
        <w:rPr>
          <w:rFonts w:ascii="Times New Roman" w:hAnsi="Times New Roman" w:cs="Times New Roman"/>
          <w:bCs/>
          <w:color w:val="FF0000"/>
          <w:sz w:val="24"/>
          <w:szCs w:val="28"/>
          <w:lang w:val="en-US"/>
        </w:rPr>
        <w:t xml:space="preserve"> </w:t>
      </w:r>
    </w:p>
    <w:p w14:paraId="2C2FD3BA" w14:textId="6E9AF161" w:rsidR="0015117F" w:rsidRDefault="001E3B9C" w:rsidP="00160922">
      <w:pPr>
        <w:snapToGrid w:val="0"/>
        <w:spacing w:line="480" w:lineRule="auto"/>
        <w:ind w:firstLineChars="0" w:firstLine="600"/>
        <w:rPr>
          <w:rFonts w:ascii="Times New Roman" w:hAnsi="Times New Roman" w:cs="Times New Roman"/>
          <w:bCs/>
          <w:sz w:val="24"/>
          <w:szCs w:val="28"/>
          <w:lang w:val="en-US"/>
        </w:rPr>
      </w:pPr>
      <w:r w:rsidRPr="005B1A4B">
        <w:rPr>
          <w:rFonts w:ascii="Times New Roman" w:hAnsi="Times New Roman" w:cs="Times New Roman"/>
          <w:bCs/>
          <w:sz w:val="24"/>
          <w:szCs w:val="28"/>
          <w:lang w:val="en-US"/>
        </w:rPr>
        <w:t>You need to obtain</w:t>
      </w:r>
      <w:r w:rsidR="00E8310D" w:rsidRPr="005B1A4B">
        <w:rPr>
          <w:rFonts w:ascii="Times New Roman" w:hAnsi="Times New Roman" w:cs="Times New Roman"/>
          <w:bCs/>
          <w:sz w:val="24"/>
          <w:szCs w:val="28"/>
          <w:lang w:val="en-US"/>
        </w:rPr>
        <w:t xml:space="preserve"> permission to reproduce any material such as figures and tables for which </w:t>
      </w:r>
      <w:r w:rsidR="009C2F13" w:rsidRPr="005B1A4B">
        <w:rPr>
          <w:rFonts w:ascii="Times New Roman" w:hAnsi="Times New Roman" w:cs="Times New Roman"/>
          <w:bCs/>
          <w:sz w:val="24"/>
          <w:szCs w:val="28"/>
          <w:lang w:val="en-US"/>
        </w:rPr>
        <w:t xml:space="preserve">you </w:t>
      </w:r>
      <w:r w:rsidR="00E8310D" w:rsidRPr="005B1A4B">
        <w:rPr>
          <w:rFonts w:ascii="Times New Roman" w:hAnsi="Times New Roman" w:cs="Times New Roman"/>
          <w:bCs/>
          <w:sz w:val="24"/>
          <w:szCs w:val="28"/>
          <w:lang w:val="en-US"/>
        </w:rPr>
        <w:t>do not own the copyright, and for ensuring that the appropriate acknowledgements a</w:t>
      </w:r>
      <w:r w:rsidR="00386D6F" w:rsidRPr="005B1A4B">
        <w:rPr>
          <w:rFonts w:ascii="Times New Roman" w:hAnsi="Times New Roman" w:cs="Times New Roman"/>
          <w:bCs/>
          <w:sz w:val="24"/>
          <w:szCs w:val="28"/>
          <w:lang w:val="en-US"/>
        </w:rPr>
        <w:t xml:space="preserve">re included in </w:t>
      </w:r>
      <w:r w:rsidR="00FB2A4F" w:rsidRPr="005B1A4B">
        <w:rPr>
          <w:rFonts w:ascii="Times New Roman" w:hAnsi="Times New Roman" w:cs="Times New Roman"/>
          <w:bCs/>
          <w:sz w:val="24"/>
          <w:szCs w:val="28"/>
          <w:lang w:val="en-US"/>
        </w:rPr>
        <w:t xml:space="preserve">your </w:t>
      </w:r>
      <w:r w:rsidR="00386D6F" w:rsidRPr="005B1A4B">
        <w:rPr>
          <w:rFonts w:ascii="Times New Roman" w:hAnsi="Times New Roman" w:cs="Times New Roman"/>
          <w:bCs/>
          <w:sz w:val="24"/>
          <w:szCs w:val="28"/>
          <w:lang w:val="en-US"/>
        </w:rPr>
        <w:t>manuscript as described above.</w:t>
      </w:r>
    </w:p>
    <w:p w14:paraId="23A4DA52" w14:textId="01A9EF3F" w:rsidR="00BE39B1" w:rsidRPr="005B1A4B" w:rsidRDefault="00BE39B1" w:rsidP="00160922">
      <w:pPr>
        <w:snapToGrid w:val="0"/>
        <w:spacing w:line="480" w:lineRule="auto"/>
        <w:ind w:firstLineChars="0" w:firstLine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b/>
          <w:sz w:val="24"/>
          <w:szCs w:val="24"/>
          <w:lang w:val="en-US"/>
        </w:rPr>
        <w:t>Discussion</w:t>
      </w:r>
    </w:p>
    <w:p w14:paraId="3EB6EB01" w14:textId="5CF75B8C" w:rsidR="00825A8E" w:rsidRPr="005B1A4B" w:rsidRDefault="00825A8E" w:rsidP="00160922">
      <w:pPr>
        <w:snapToGrid w:val="0"/>
        <w:spacing w:line="480" w:lineRule="auto"/>
        <w:ind w:firstLine="600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In the discussion section, it is </w:t>
      </w:r>
      <w:r w:rsidR="00180178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necessary 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to rationally argue your points </w:t>
      </w:r>
      <w:r w:rsidR="00EE592F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based on the obtained 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results. </w:t>
      </w:r>
      <w:r w:rsidR="00180178" w:rsidRPr="005B1A4B">
        <w:rPr>
          <w:rFonts w:ascii="Times New Roman" w:hAnsi="Times New Roman" w:cs="Times New Roman"/>
          <w:sz w:val="24"/>
          <w:szCs w:val="24"/>
          <w:lang w:val="en-US"/>
        </w:rPr>
        <w:t>You can describe limitations of the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stu</w:t>
      </w:r>
      <w:r w:rsidR="00180178" w:rsidRPr="005B1A4B">
        <w:rPr>
          <w:rFonts w:ascii="Times New Roman" w:hAnsi="Times New Roman" w:cs="Times New Roman"/>
          <w:sz w:val="24"/>
          <w:szCs w:val="24"/>
          <w:lang w:val="en-US"/>
        </w:rPr>
        <w:t>dy if necessary.</w:t>
      </w:r>
    </w:p>
    <w:p w14:paraId="68D70852" w14:textId="4EA2D060" w:rsidR="00D8710F" w:rsidRPr="005B1A4B" w:rsidRDefault="00D26124" w:rsidP="00160922">
      <w:pPr>
        <w:snapToGrid w:val="0"/>
        <w:spacing w:line="480" w:lineRule="auto"/>
        <w:ind w:firstLineChars="0" w:firstLine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b/>
          <w:sz w:val="24"/>
          <w:szCs w:val="24"/>
          <w:lang w:val="en-US"/>
        </w:rPr>
        <w:t>Conclusion</w:t>
      </w:r>
    </w:p>
    <w:p w14:paraId="18E90DDD" w14:textId="5EEAE576" w:rsidR="00D8710F" w:rsidRPr="005B1A4B" w:rsidRDefault="00D8710F" w:rsidP="0016467F">
      <w:pPr>
        <w:ind w:right="-2" w:firstLine="600"/>
        <w:rPr>
          <w:rFonts w:ascii="Times New Roman" w:hAnsi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sz w:val="24"/>
          <w:szCs w:val="24"/>
          <w:lang w:val="en-US"/>
        </w:rPr>
        <w:t>In t</w:t>
      </w:r>
      <w:r w:rsidR="008E2E79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he conclusion section, 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important findings should be </w:t>
      </w:r>
      <w:proofErr w:type="gramStart"/>
      <w:r w:rsidRPr="005B1A4B">
        <w:rPr>
          <w:rFonts w:ascii="Times New Roman" w:hAnsi="Times New Roman" w:cs="Times New Roman"/>
          <w:sz w:val="24"/>
          <w:szCs w:val="24"/>
          <w:lang w:val="en-US"/>
        </w:rPr>
        <w:t>summarized briefly</w:t>
      </w:r>
      <w:proofErr w:type="gramEnd"/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. You can add </w:t>
      </w:r>
      <w:r w:rsidR="008E2E79" w:rsidRPr="005B1A4B">
        <w:rPr>
          <w:rFonts w:ascii="Times New Roman" w:hAnsi="Times New Roman" w:cs="Times New Roman"/>
          <w:sz w:val="24"/>
          <w:szCs w:val="24"/>
          <w:lang w:val="en-US"/>
        </w:rPr>
        <w:t>implications from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your study or expectation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of further studies.</w:t>
      </w:r>
      <w:r w:rsidR="0016467F" w:rsidRPr="005B1A4B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　</w:t>
      </w:r>
      <w:r w:rsidR="0016467F" w:rsidRPr="005B1A4B">
        <w:rPr>
          <w:rFonts w:ascii="Times New Roman" w:hAnsi="Times New Roman"/>
          <w:sz w:val="24"/>
          <w:szCs w:val="24"/>
          <w:lang w:val="en-US"/>
        </w:rPr>
        <w:t xml:space="preserve"> …… …… …… …… …… …… …… …… …… …… …… …… …… …… ……  ……         …… …… …… …… …… …… …… …… …… …… …… …… …… …… ……  ……         …… …… …… …… …… …… …… …… …… …… …… …… …… …… ……          </w:t>
      </w:r>
    </w:p>
    <w:p w14:paraId="14AF9C01" w14:textId="77777777" w:rsidR="00160922" w:rsidRPr="005B1A4B" w:rsidRDefault="00160922" w:rsidP="00EB026F">
      <w:pPr>
        <w:ind w:right="-2" w:firstLineChars="0" w:firstLine="0"/>
        <w:rPr>
          <w:rFonts w:ascii="Times New Roman" w:hAnsi="Times New Roman" w:cs="Times New Roman"/>
          <w:bCs/>
          <w:color w:val="FF0000"/>
          <w:sz w:val="24"/>
          <w:szCs w:val="28"/>
          <w:lang w:val="en-US"/>
        </w:rPr>
      </w:pPr>
    </w:p>
    <w:p w14:paraId="03ADD3C4" w14:textId="3399F384" w:rsidR="003F7EA4" w:rsidRPr="005B1A4B" w:rsidRDefault="003F7EA4" w:rsidP="00160922">
      <w:pPr>
        <w:snapToGrid w:val="0"/>
        <w:spacing w:line="480" w:lineRule="auto"/>
        <w:ind w:firstLineChars="0" w:firstLine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b/>
          <w:sz w:val="24"/>
          <w:szCs w:val="24"/>
          <w:lang w:val="en-US"/>
        </w:rPr>
        <w:t>References</w:t>
      </w:r>
    </w:p>
    <w:p w14:paraId="2C4E21D3" w14:textId="2622B846" w:rsidR="00A06246" w:rsidRPr="00A06246" w:rsidRDefault="00933A13" w:rsidP="00160922">
      <w:pPr>
        <w:snapToGrid w:val="0"/>
        <w:spacing w:line="480" w:lineRule="auto"/>
        <w:ind w:left="600" w:hangingChars="250" w:hanging="600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1B8F0158" wp14:editId="199FACDE">
                <wp:simplePos x="0" y="0"/>
                <wp:positionH relativeFrom="margin">
                  <wp:posOffset>0</wp:posOffset>
                </wp:positionH>
                <wp:positionV relativeFrom="paragraph">
                  <wp:posOffset>635134</wp:posOffset>
                </wp:positionV>
                <wp:extent cx="395605" cy="0"/>
                <wp:effectExtent l="0" t="63500" r="0" b="76200"/>
                <wp:wrapNone/>
                <wp:docPr id="35" name="直線矢印コネクタ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5605" cy="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A9B187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矢印コネクタ 35" o:spid="_x0000_s1026" type="#_x0000_t32" style="position:absolute;margin-left:0;margin-top:50pt;width:31.15pt;height:0;z-index:251731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" strokecolor="#ed7d31 [3205]" strokeweight="1pt">
                <v:stroke endarrow="block" joinstyle="miter"/>
                <w10:wrap anchorx="margin"/>
              </v:shape>
            </w:pict>
          </mc:Fallback>
        </mc:AlternateContent>
      </w:r>
      <w:r w:rsidR="00A06246"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1436789E" wp14:editId="3D1D82D7">
                <wp:simplePos x="0" y="0"/>
                <wp:positionH relativeFrom="margin">
                  <wp:posOffset>407670</wp:posOffset>
                </wp:positionH>
                <wp:positionV relativeFrom="paragraph">
                  <wp:posOffset>615315</wp:posOffset>
                </wp:positionV>
                <wp:extent cx="3246539" cy="291600"/>
                <wp:effectExtent l="0" t="0" r="17780" b="13335"/>
                <wp:wrapNone/>
                <wp:docPr id="33" name="正方形/長方形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6539" cy="2916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90EA9D" w14:textId="05D4C03F" w:rsidR="00573A82" w:rsidRPr="00AE4F5E" w:rsidRDefault="006700D0" w:rsidP="00573A82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Put an </w:t>
                            </w:r>
                            <w:r w:rsidR="00933A13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automatic 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indent </w:t>
                            </w:r>
                            <w:r w:rsidR="00933A13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of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 five spaces</w:t>
                            </w:r>
                            <w:r w:rsidR="00573A82" w:rsidRPr="00AE4F5E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36789E" id="正方形/長方形 33" o:spid="_x0000_s1033" style="position:absolute;left:0;text-align:left;margin-left:32.1pt;margin-top:48.45pt;width:255.65pt;height:22.95pt;z-index:251729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" fillcolor="#f4b083 [1941]" strokecolor="#c45911 [2405]" strokeweight=".5pt">
                <v:textbox>
                  <w:txbxContent>
                    <w:p w14:paraId="3490EA9D" w14:textId="05D4C03F" w:rsidR="00573A82" w:rsidRPr="00AE4F5E" w:rsidRDefault="006700D0" w:rsidP="00573A82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Put an </w:t>
                      </w:r>
                      <w:r w:rsidR="00933A13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automatic 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indent </w:t>
                      </w:r>
                      <w:r w:rsidR="00933A13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of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 five spaces</w:t>
                      </w:r>
                      <w:r w:rsidR="00573A82" w:rsidRPr="00AE4F5E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A06246"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79BF8987" wp14:editId="1D042AC7">
                <wp:simplePos x="0" y="0"/>
                <wp:positionH relativeFrom="margin">
                  <wp:align>left</wp:align>
                </wp:positionH>
                <wp:positionV relativeFrom="paragraph">
                  <wp:posOffset>393700</wp:posOffset>
                </wp:positionV>
                <wp:extent cx="0" cy="252000"/>
                <wp:effectExtent l="0" t="0" r="38100" b="34290"/>
                <wp:wrapNone/>
                <wp:docPr id="34" name="直線コネクタ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520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B59AAE" id="直線コネクタ 34" o:spid="_x0000_s1026" style="position:absolute;z-index:251730944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" from="0,31pt" to="0,5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" strokecolor="#ed7d31 [3205]" strokeweight="1pt">
                <v:stroke joinstyle="miter"/>
                <w10:wrap anchorx="margin"/>
              </v:line>
            </w:pict>
          </mc:Fallback>
        </mc:AlternateContent>
      </w:r>
      <w:r w:rsidR="00A06246" w:rsidRPr="00A06246">
        <w:rPr>
          <w:rFonts w:ascii="Times New Roman" w:hAnsi="Times New Roman" w:cs="Times New Roman"/>
          <w:sz w:val="24"/>
          <w:szCs w:val="24"/>
          <w:lang w:val="en-US"/>
        </w:rPr>
        <w:t>American Psychological Association. (2020).</w:t>
      </w:r>
      <w:bookmarkStart w:id="0" w:name="_bookmark5"/>
      <w:bookmarkStart w:id="1" w:name="_bookmark6"/>
      <w:bookmarkEnd w:id="0"/>
      <w:bookmarkEnd w:id="1"/>
      <w:r w:rsidR="00A06246" w:rsidRPr="00A0624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06246" w:rsidRPr="00A06246">
        <w:rPr>
          <w:rFonts w:ascii="Times New Roman" w:hAnsi="Times New Roman" w:cs="Times New Roman"/>
          <w:i/>
          <w:sz w:val="24"/>
          <w:szCs w:val="24"/>
          <w:lang w:val="en-US"/>
        </w:rPr>
        <w:t>American Psychological Association strategic plan</w:t>
      </w:r>
      <w:r w:rsidR="00A06246" w:rsidRPr="00A06246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hyperlink r:id="rId9" w:history="1">
        <w:r w:rsidR="00A06246" w:rsidRPr="00A06246">
          <w:rPr>
            <w:rStyle w:val="a7"/>
            <w:rFonts w:ascii="Times New Roman" w:hAnsi="Times New Roman"/>
            <w:sz w:val="24"/>
            <w:szCs w:val="24"/>
            <w:lang w:val="en-US"/>
          </w:rPr>
          <w:t>https://www.apa.org/about/apa/strategic-plan</w:t>
        </w:r>
      </w:hyperlink>
    </w:p>
    <w:p w14:paraId="3D2FAD47" w14:textId="4D39F42E" w:rsidR="00A06246" w:rsidRDefault="00A06246" w:rsidP="00160922">
      <w:pPr>
        <w:snapToGrid w:val="0"/>
        <w:spacing w:line="480" w:lineRule="auto"/>
        <w:ind w:left="600" w:right="-2" w:hangingChars="250" w:hanging="600"/>
        <w:rPr>
          <w:rFonts w:ascii="Times New Roman" w:hAnsi="Times New Roman" w:cs="Times New Roman"/>
          <w:sz w:val="24"/>
          <w:szCs w:val="24"/>
          <w:lang w:val="en-US"/>
        </w:rPr>
      </w:pPr>
    </w:p>
    <w:p w14:paraId="6D8B1625" w14:textId="4CF91B07" w:rsidR="00A06246" w:rsidRDefault="00054345" w:rsidP="00160922">
      <w:pPr>
        <w:snapToGrid w:val="0"/>
        <w:spacing w:line="480" w:lineRule="auto"/>
        <w:ind w:leftChars="-1" w:left="598" w:right="-2" w:hangingChars="250" w:hanging="600"/>
        <w:rPr>
          <w:rFonts w:ascii="Times New Roman" w:hAnsi="Times New Roman" w:cs="Times New Roman"/>
          <w:sz w:val="24"/>
          <w:szCs w:val="24"/>
          <w:lang w:val="en-US" w:eastAsia="ja-JP"/>
        </w:rPr>
      </w:pPr>
      <w:r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BC01355" wp14:editId="18E32781">
                <wp:simplePos x="0" y="0"/>
                <wp:positionH relativeFrom="column">
                  <wp:posOffset>3170590</wp:posOffset>
                </wp:positionH>
                <wp:positionV relativeFrom="paragraph">
                  <wp:posOffset>855543</wp:posOffset>
                </wp:positionV>
                <wp:extent cx="400050" cy="0"/>
                <wp:effectExtent l="38100" t="76200" r="0" b="95250"/>
                <wp:wrapNone/>
                <wp:docPr id="5" name="直線矢印コネクタ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9248A79" id="直線矢印コネクタ 5" o:spid="_x0000_s1026" type="#_x0000_t32" style="position:absolute;margin-left:249.65pt;margin-top:67.35pt;width:31.5pt;height:0;flip:x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" strokecolor="black [3213]" strokeweight="1.5pt">
                <v:stroke endarrow="block" joinstyle="miter"/>
              </v:shape>
            </w:pict>
          </mc:Fallback>
        </mc:AlternateContent>
      </w:r>
      <w:r w:rsidR="007F4630"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2CE4C315" wp14:editId="378211E7">
                <wp:simplePos x="0" y="0"/>
                <wp:positionH relativeFrom="margin">
                  <wp:posOffset>3651664</wp:posOffset>
                </wp:positionH>
                <wp:positionV relativeFrom="paragraph">
                  <wp:posOffset>686365</wp:posOffset>
                </wp:positionV>
                <wp:extent cx="1914525" cy="400050"/>
                <wp:effectExtent l="0" t="0" r="28575" b="19050"/>
                <wp:wrapNone/>
                <wp:docPr id="4" name="正方形/長方形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4525" cy="400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32E45C" w14:textId="493571BF" w:rsidR="00F8402B" w:rsidRPr="00AE4F5E" w:rsidRDefault="00F8402B" w:rsidP="00573A82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journal article reference with DO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E4C315" id="正方形/長方形 4" o:spid="_x0000_s1034" style="position:absolute;left:0;text-align:left;margin-left:287.55pt;margin-top:54.05pt;width:150.75pt;height:31.5pt;z-index:251737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" fillcolor="#f4b083 [1941]" strokecolor="#c45911 [2405]" strokeweight=".5pt">
                <v:textbox>
                  <w:txbxContent>
                    <w:p w14:paraId="2132E45C" w14:textId="493571BF" w:rsidR="00F8402B" w:rsidRPr="00AE4F5E" w:rsidRDefault="00F8402B" w:rsidP="00573A82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journal article reference with DOI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A06246" w:rsidRPr="00A06246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Beach, R. (1986). Showing students how to </w:t>
      </w:r>
      <w:bookmarkStart w:id="2" w:name="_bookmark10"/>
      <w:bookmarkEnd w:id="2"/>
      <w:r w:rsidR="00A06246" w:rsidRPr="00A06246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assess: Demonstrating techniques for response in the writing conference. </w:t>
      </w:r>
      <w:r w:rsidR="00A06246" w:rsidRPr="00A06246">
        <w:rPr>
          <w:rFonts w:ascii="Times New Roman" w:hAnsi="Times New Roman" w:cs="Times New Roman"/>
          <w:i/>
          <w:iCs/>
          <w:sz w:val="24"/>
          <w:szCs w:val="24"/>
          <w:lang w:val="en-US" w:eastAsia="ja-JP"/>
        </w:rPr>
        <w:t>College Composition and Communication</w:t>
      </w:r>
      <w:r w:rsidR="00A06246" w:rsidRPr="00A06246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, </w:t>
      </w:r>
      <w:r w:rsidR="00A06246" w:rsidRPr="00A06246">
        <w:rPr>
          <w:rFonts w:ascii="Times New Roman" w:hAnsi="Times New Roman" w:cs="Times New Roman"/>
          <w:i/>
          <w:iCs/>
          <w:sz w:val="24"/>
          <w:szCs w:val="24"/>
          <w:lang w:val="en-US" w:eastAsia="ja-JP"/>
        </w:rPr>
        <w:t>37</w:t>
      </w:r>
      <w:r w:rsidR="00A06246" w:rsidRPr="00A06246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(1), 56–65. </w:t>
      </w:r>
      <w:hyperlink r:id="rId10" w:history="1">
        <w:r w:rsidR="00A06246" w:rsidRPr="00A06246">
          <w:rPr>
            <w:rStyle w:val="a7"/>
            <w:rFonts w:ascii="Times New Roman" w:hAnsi="Times New Roman"/>
            <w:sz w:val="24"/>
            <w:szCs w:val="24"/>
            <w:lang w:val="en-US" w:eastAsia="ja-JP"/>
          </w:rPr>
          <w:t>https://doi.org/10.2307/357382</w:t>
        </w:r>
      </w:hyperlink>
      <w:r w:rsidR="00A06246" w:rsidRPr="00A06246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 </w:t>
      </w:r>
    </w:p>
    <w:p w14:paraId="1925D10D" w14:textId="17EEC116" w:rsidR="00F8402B" w:rsidRPr="00A06246" w:rsidRDefault="00F8402B" w:rsidP="00160922">
      <w:pPr>
        <w:snapToGrid w:val="0"/>
        <w:spacing w:line="480" w:lineRule="auto"/>
        <w:ind w:leftChars="-1" w:left="598" w:right="-2" w:hangingChars="250" w:hanging="600"/>
        <w:rPr>
          <w:rFonts w:ascii="Times New Roman" w:hAnsi="Times New Roman" w:cs="Times New Roman"/>
          <w:sz w:val="24"/>
          <w:szCs w:val="24"/>
          <w:lang w:val="en-US" w:eastAsia="ja-JP"/>
        </w:rPr>
      </w:pPr>
    </w:p>
    <w:p w14:paraId="72388C45" w14:textId="2FDFDB3E" w:rsidR="007F4630" w:rsidRDefault="00054345" w:rsidP="00160922">
      <w:pPr>
        <w:snapToGrid w:val="0"/>
        <w:spacing w:line="480" w:lineRule="auto"/>
        <w:ind w:left="600" w:hangingChars="250" w:hanging="600"/>
        <w:rPr>
          <w:rFonts w:ascii="Times New Roman" w:hAnsi="Times New Roman" w:cs="Times New Roman"/>
          <w:sz w:val="24"/>
          <w:szCs w:val="24"/>
          <w:lang w:eastAsia="ja-JP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w:lastRenderedPageBreak/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7E6A3597" wp14:editId="16EA42A5">
                <wp:simplePos x="0" y="0"/>
                <wp:positionH relativeFrom="margin">
                  <wp:posOffset>3861435</wp:posOffset>
                </wp:positionH>
                <wp:positionV relativeFrom="paragraph">
                  <wp:posOffset>626652</wp:posOffset>
                </wp:positionV>
                <wp:extent cx="1685925" cy="371475"/>
                <wp:effectExtent l="0" t="0" r="28575" b="28575"/>
                <wp:wrapNone/>
                <wp:docPr id="6" name="正方形/長方形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5925" cy="37147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5A59EC" w14:textId="5BD89039" w:rsidR="007F4630" w:rsidRPr="00AE4F5E" w:rsidRDefault="007F4630" w:rsidP="007F4630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journal article reference without DOI</w:t>
                            </w:r>
                            <w:r w:rsidR="00735D97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 or UR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6A3597" id="正方形/長方形 6" o:spid="_x0000_s1035" style="position:absolute;left:0;text-align:left;margin-left:304.05pt;margin-top:49.35pt;width:132.75pt;height:29.25pt;z-index:2517565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" fillcolor="#f4b083 [1941]" strokecolor="#c45911 [2405]" strokeweight=".5pt">
                <v:textbox>
                  <w:txbxContent>
                    <w:p w14:paraId="315A59EC" w14:textId="5BD89039" w:rsidR="007F4630" w:rsidRPr="00AE4F5E" w:rsidRDefault="007F4630" w:rsidP="007F4630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journal article reference without DOI</w:t>
                      </w:r>
                      <w:r w:rsidR="00735D97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 or URL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7F4630" w:rsidRPr="005658F5">
        <w:rPr>
          <w:rFonts w:ascii="Times New Roman" w:hAnsi="Times New Roman" w:cs="Times New Roman"/>
          <w:sz w:val="24"/>
          <w:szCs w:val="24"/>
          <w:lang w:eastAsia="ja-JP"/>
        </w:rPr>
        <w:t>Berk, R. A. (2012).</w:t>
      </w:r>
      <w:r w:rsidR="007F4630">
        <w:rPr>
          <w:rFonts w:ascii="Times New Roman" w:hAnsi="Times New Roman" w:cs="Times New Roman"/>
          <w:sz w:val="24"/>
          <w:szCs w:val="24"/>
          <w:lang w:eastAsia="ja-JP"/>
        </w:rPr>
        <w:t xml:space="preserve"> Top 20 strategies to increase the online response rates of student rating scales. </w:t>
      </w:r>
      <w:r w:rsidR="007F4630" w:rsidRPr="005658F5">
        <w:rPr>
          <w:rFonts w:ascii="Times New Roman" w:hAnsi="Times New Roman" w:cs="Times New Roman"/>
          <w:i/>
          <w:sz w:val="24"/>
          <w:szCs w:val="24"/>
          <w:lang w:eastAsia="ja-JP"/>
        </w:rPr>
        <w:t>International Journal of Technology in Teaching and Learning</w:t>
      </w:r>
      <w:r w:rsidR="007F4630" w:rsidRPr="007F4630">
        <w:rPr>
          <w:rFonts w:ascii="Times New Roman" w:hAnsi="Times New Roman" w:cs="Times New Roman"/>
          <w:sz w:val="24"/>
          <w:szCs w:val="24"/>
          <w:lang w:eastAsia="ja-JP"/>
        </w:rPr>
        <w:t>,</w:t>
      </w:r>
      <w:r w:rsidR="007F4630" w:rsidRPr="005658F5">
        <w:rPr>
          <w:rFonts w:ascii="Times New Roman" w:hAnsi="Times New Roman" w:cs="Times New Roman"/>
          <w:i/>
          <w:sz w:val="24"/>
          <w:szCs w:val="24"/>
          <w:lang w:eastAsia="ja-JP"/>
        </w:rPr>
        <w:t xml:space="preserve"> 8</w:t>
      </w:r>
      <w:r w:rsidR="007F4630">
        <w:rPr>
          <w:rFonts w:ascii="Times New Roman" w:hAnsi="Times New Roman" w:cs="Times New Roman"/>
          <w:sz w:val="24"/>
          <w:szCs w:val="24"/>
          <w:lang w:eastAsia="ja-JP"/>
        </w:rPr>
        <w:t>(2), 98</w:t>
      </w:r>
      <w:r w:rsidR="007F4630" w:rsidRPr="00A06246">
        <w:rPr>
          <w:rFonts w:ascii="Times New Roman" w:hAnsi="Times New Roman" w:cs="Times New Roman"/>
          <w:sz w:val="24"/>
          <w:szCs w:val="24"/>
          <w:lang w:val="en-US" w:eastAsia="ja-JP"/>
        </w:rPr>
        <w:t>–</w:t>
      </w:r>
      <w:r w:rsidR="007F4630">
        <w:rPr>
          <w:rFonts w:ascii="Times New Roman" w:hAnsi="Times New Roman" w:cs="Times New Roman"/>
          <w:sz w:val="24"/>
          <w:szCs w:val="24"/>
          <w:lang w:eastAsia="ja-JP"/>
        </w:rPr>
        <w:t>107.</w:t>
      </w:r>
    </w:p>
    <w:p w14:paraId="41568609" w14:textId="59325C3D" w:rsidR="007F4630" w:rsidRDefault="007F4630" w:rsidP="00160922">
      <w:pPr>
        <w:snapToGrid w:val="0"/>
        <w:spacing w:line="480" w:lineRule="auto"/>
        <w:ind w:leftChars="-1" w:left="598" w:right="-2" w:hangingChars="250" w:hanging="600"/>
        <w:rPr>
          <w:rFonts w:ascii="Times New Roman" w:hAnsi="Times New Roman" w:cs="Times New Roman"/>
          <w:sz w:val="24"/>
          <w:szCs w:val="24"/>
          <w:lang w:eastAsia="ja-JP"/>
        </w:rPr>
      </w:pPr>
    </w:p>
    <w:p w14:paraId="28F002E6" w14:textId="39EA96AA" w:rsidR="00472529" w:rsidRDefault="00735D97" w:rsidP="00160922">
      <w:pPr>
        <w:snapToGrid w:val="0"/>
        <w:spacing w:line="480" w:lineRule="auto"/>
        <w:ind w:leftChars="-1" w:left="598" w:right="-2" w:hangingChars="250" w:hanging="600"/>
        <w:rPr>
          <w:rStyle w:val="a7"/>
          <w:rFonts w:ascii="Times New Roman" w:hAnsi="Times New Roman"/>
          <w:sz w:val="24"/>
          <w:szCs w:val="24"/>
          <w:lang w:val="en-US" w:eastAsia="ja-JP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5720159B" wp14:editId="12428263">
                <wp:simplePos x="0" y="0"/>
                <wp:positionH relativeFrom="margin">
                  <wp:posOffset>3865373</wp:posOffset>
                </wp:positionH>
                <wp:positionV relativeFrom="paragraph">
                  <wp:posOffset>317587</wp:posOffset>
                </wp:positionV>
                <wp:extent cx="1685925" cy="371475"/>
                <wp:effectExtent l="0" t="0" r="28575" b="28575"/>
                <wp:wrapNone/>
                <wp:docPr id="16" name="正方形/長方形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5925" cy="37147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C0D758" w14:textId="77777777" w:rsidR="00735D97" w:rsidRPr="00AE4F5E" w:rsidRDefault="00735D97" w:rsidP="00735D97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journal article reference without DO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20159B" id="_x0000_s1036" style="position:absolute;left:0;text-align:left;margin-left:304.35pt;margin-top:25pt;width:132.75pt;height:29.25pt;z-index:2517626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" fillcolor="#f4b083 [1941]" strokecolor="#c45911 [2405]" strokeweight=".5pt">
                <v:textbox>
                  <w:txbxContent>
                    <w:p w14:paraId="18C0D758" w14:textId="77777777" w:rsidR="00735D97" w:rsidRPr="00AE4F5E" w:rsidRDefault="00735D97" w:rsidP="00735D97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journal article reference without DOI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5658F5"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2F8A33C1" wp14:editId="2908022E">
                <wp:simplePos x="0" y="0"/>
                <wp:positionH relativeFrom="margin">
                  <wp:posOffset>3862070</wp:posOffset>
                </wp:positionH>
                <wp:positionV relativeFrom="paragraph">
                  <wp:posOffset>-4272280</wp:posOffset>
                </wp:positionV>
                <wp:extent cx="1685925" cy="371475"/>
                <wp:effectExtent l="0" t="0" r="28575" b="28575"/>
                <wp:wrapNone/>
                <wp:docPr id="8" name="正方形/長方形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5925" cy="37147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0FCDD91" w14:textId="77777777" w:rsidR="005658F5" w:rsidRPr="00AE4F5E" w:rsidRDefault="005658F5" w:rsidP="00573A82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journal article reference without DO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8A33C1" id="正方形/長方形 8" o:spid="_x0000_s1033" style="position:absolute;left:0;text-align:left;margin-left:304.1pt;margin-top:-336.4pt;width:132.75pt;height:29.25pt;z-index:251744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" fillcolor="#f4b083 [1941]" strokecolor="#c45911 [2405]" strokeweight=".5pt">
                <v:textbox>
                  <w:txbxContent>
                    <w:p w14:paraId="60FCDD91" w14:textId="77777777" w:rsidR="005658F5" w:rsidRPr="00AE4F5E" w:rsidRDefault="005658F5" w:rsidP="00573A82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proofErr w:type="gramStart"/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journal</w:t>
                      </w:r>
                      <w:proofErr w:type="gramEnd"/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 article reference without DOI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472529" w:rsidRPr="00472529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Clark, K. R., &amp; Buckley, M. B. (2017). Using </w:t>
      </w:r>
      <w:bookmarkStart w:id="3" w:name="_bookmark20"/>
      <w:bookmarkEnd w:id="3"/>
      <w:r w:rsidR="00472529" w:rsidRPr="00472529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a synthesis matrix to plan a literature review. </w:t>
      </w:r>
      <w:r w:rsidR="00472529" w:rsidRPr="00472529">
        <w:rPr>
          <w:rFonts w:ascii="Times New Roman" w:hAnsi="Times New Roman" w:cs="Times New Roman"/>
          <w:i/>
          <w:sz w:val="24"/>
          <w:szCs w:val="24"/>
          <w:lang w:val="en-US" w:eastAsia="ja-JP"/>
        </w:rPr>
        <w:t>Radio</w:t>
      </w:r>
      <w:bookmarkStart w:id="4" w:name="_bookmark21"/>
      <w:bookmarkEnd w:id="4"/>
      <w:r w:rsidR="00472529" w:rsidRPr="00472529">
        <w:rPr>
          <w:rFonts w:ascii="Times New Roman" w:hAnsi="Times New Roman" w:cs="Times New Roman"/>
          <w:i/>
          <w:sz w:val="24"/>
          <w:szCs w:val="24"/>
          <w:lang w:val="en-US" w:eastAsia="ja-JP"/>
        </w:rPr>
        <w:t>logic Technology</w:t>
      </w:r>
      <w:r w:rsidR="00472529" w:rsidRPr="00472529">
        <w:rPr>
          <w:rFonts w:ascii="Times New Roman" w:hAnsi="Times New Roman" w:cs="Times New Roman"/>
          <w:iCs/>
          <w:sz w:val="24"/>
          <w:szCs w:val="24"/>
          <w:lang w:val="en-US" w:eastAsia="ja-JP"/>
        </w:rPr>
        <w:t>,</w:t>
      </w:r>
      <w:r w:rsidR="00472529" w:rsidRPr="00472529">
        <w:rPr>
          <w:rFonts w:ascii="Times New Roman" w:hAnsi="Times New Roman" w:cs="Times New Roman"/>
          <w:i/>
          <w:sz w:val="24"/>
          <w:szCs w:val="24"/>
          <w:lang w:val="en-US" w:eastAsia="ja-JP"/>
        </w:rPr>
        <w:t xml:space="preserve"> 88</w:t>
      </w:r>
      <w:r w:rsidR="00472529" w:rsidRPr="00472529">
        <w:rPr>
          <w:rFonts w:ascii="Times New Roman" w:hAnsi="Times New Roman" w:cs="Times New Roman"/>
          <w:iCs/>
          <w:sz w:val="24"/>
          <w:szCs w:val="24"/>
          <w:lang w:val="en-US" w:eastAsia="ja-JP"/>
        </w:rPr>
        <w:t>(3),</w:t>
      </w:r>
      <w:r w:rsidR="00472529" w:rsidRPr="00472529">
        <w:rPr>
          <w:rFonts w:ascii="Times New Roman" w:hAnsi="Times New Roman" w:cs="Times New Roman"/>
          <w:i/>
          <w:sz w:val="24"/>
          <w:szCs w:val="24"/>
          <w:lang w:val="en-US" w:eastAsia="ja-JP"/>
        </w:rPr>
        <w:t xml:space="preserve"> </w:t>
      </w:r>
      <w:r w:rsidR="00472529" w:rsidRPr="00472529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354–357. </w:t>
      </w:r>
      <w:hyperlink r:id="rId11" w:history="1">
        <w:r w:rsidR="00472529" w:rsidRPr="00472529">
          <w:rPr>
            <w:rStyle w:val="a7"/>
            <w:rFonts w:ascii="Times New Roman" w:hAnsi="Times New Roman"/>
            <w:sz w:val="24"/>
            <w:szCs w:val="24"/>
            <w:lang w:val="en-US" w:eastAsia="ja-JP"/>
          </w:rPr>
          <w:t>http://www.radiologictechnology.org/content/88/3/354.extract</w:t>
        </w:r>
      </w:hyperlink>
    </w:p>
    <w:p w14:paraId="527ECFB0" w14:textId="72EEA9F6" w:rsidR="00472529" w:rsidRPr="00472529" w:rsidRDefault="00324C85" w:rsidP="00160922">
      <w:pPr>
        <w:snapToGrid w:val="0"/>
        <w:spacing w:line="480" w:lineRule="auto"/>
        <w:ind w:leftChars="-1" w:left="598" w:right="-2" w:hangingChars="250" w:hanging="600"/>
        <w:rPr>
          <w:rFonts w:ascii="Times New Roman" w:hAnsi="Times New Roman" w:cs="Times New Roman"/>
          <w:sz w:val="24"/>
          <w:szCs w:val="24"/>
          <w:lang w:val="en-US" w:eastAsia="ja-JP"/>
        </w:rPr>
      </w:pPr>
      <w:r w:rsidRPr="00324C85">
        <w:rPr>
          <w:rFonts w:ascii="Times New Roman" w:hAnsi="Times New Roman" w:cs="Times New Roman"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3129CBD3" wp14:editId="6013C9B3">
                <wp:simplePos x="0" y="0"/>
                <wp:positionH relativeFrom="margin">
                  <wp:posOffset>4015519</wp:posOffset>
                </wp:positionH>
                <wp:positionV relativeFrom="paragraph">
                  <wp:posOffset>795090</wp:posOffset>
                </wp:positionV>
                <wp:extent cx="1619075" cy="289560"/>
                <wp:effectExtent l="0" t="0" r="6985" b="15240"/>
                <wp:wrapNone/>
                <wp:docPr id="17" name="正方形/長方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075" cy="28956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990D36" w14:textId="2524E783" w:rsidR="00324C85" w:rsidRPr="00AE4F5E" w:rsidRDefault="00324C85" w:rsidP="00324C85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book chapter refer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29CBD3" id="正方形/長方形 1" o:spid="_x0000_s1038" style="position:absolute;left:0;text-align:left;margin-left:316.2pt;margin-top:62.6pt;width:127.5pt;height:22.8pt;z-index:251764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" fillcolor="#f4b083 [1941]" strokecolor="#c45911 [2405]" strokeweight=".5pt">
                <v:textbox>
                  <w:txbxContent>
                    <w:p w14:paraId="43990D36" w14:textId="2524E783" w:rsidR="00324C85" w:rsidRPr="00AE4F5E" w:rsidRDefault="00324C85" w:rsidP="00324C85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book 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chapter 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referenc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324C85">
        <w:rPr>
          <w:rFonts w:ascii="Times New Roman" w:hAnsi="Times New Roman" w:cs="Times New Roman"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7DD7EDAA" wp14:editId="4A922C8D">
                <wp:simplePos x="0" y="0"/>
                <wp:positionH relativeFrom="column">
                  <wp:posOffset>3558831</wp:posOffset>
                </wp:positionH>
                <wp:positionV relativeFrom="paragraph">
                  <wp:posOffset>939829</wp:posOffset>
                </wp:positionV>
                <wp:extent cx="400050" cy="0"/>
                <wp:effectExtent l="38100" t="76200" r="0" b="95250"/>
                <wp:wrapNone/>
                <wp:docPr id="18" name="直線矢印コネクタ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CBCF10A" id="直線矢印コネクタ 3" o:spid="_x0000_s1026" type="#_x0000_t32" style="position:absolute;margin-left:280.2pt;margin-top:74pt;width:31.5pt;height:0;flip:x;z-index:25176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" strokecolor="black [3213]" strokeweight="1.5pt">
                <v:stroke endarrow="block" joinstyle="miter"/>
              </v:shape>
            </w:pict>
          </mc:Fallback>
        </mc:AlternateContent>
      </w:r>
      <w:r w:rsidR="00472529" w:rsidRPr="00472529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Dunn, D. S., &amp; Smith, R. A. (2008). Writing as critical thinking. In D. S. Dunn, J. S. </w:t>
      </w:r>
      <w:proofErr w:type="spellStart"/>
      <w:r w:rsidR="00472529" w:rsidRPr="00472529">
        <w:rPr>
          <w:rFonts w:ascii="Times New Roman" w:hAnsi="Times New Roman" w:cs="Times New Roman"/>
          <w:sz w:val="24"/>
          <w:szCs w:val="24"/>
          <w:lang w:val="en-US" w:eastAsia="ja-JP"/>
        </w:rPr>
        <w:t>Halonen</w:t>
      </w:r>
      <w:proofErr w:type="spellEnd"/>
      <w:r w:rsidR="00472529" w:rsidRPr="00472529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, &amp; R. A. Smith (Eds.), </w:t>
      </w:r>
      <w:r w:rsidR="00472529" w:rsidRPr="00472529">
        <w:rPr>
          <w:rFonts w:ascii="Times New Roman" w:hAnsi="Times New Roman" w:cs="Times New Roman"/>
          <w:i/>
          <w:sz w:val="24"/>
          <w:szCs w:val="24"/>
          <w:lang w:val="en-US" w:eastAsia="ja-JP"/>
        </w:rPr>
        <w:t xml:space="preserve">Teaching critical thinking in psychology: A handbook of best practices </w:t>
      </w:r>
      <w:r w:rsidR="00472529" w:rsidRPr="00472529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(pp. 163–173). Blackwell Publishing. </w:t>
      </w:r>
      <w:hyperlink r:id="rId12" w:history="1">
        <w:r w:rsidR="00472529" w:rsidRPr="00472529">
          <w:rPr>
            <w:rStyle w:val="a7"/>
            <w:rFonts w:ascii="Times New Roman" w:hAnsi="Times New Roman"/>
            <w:sz w:val="24"/>
            <w:szCs w:val="24"/>
            <w:lang w:val="en-US" w:eastAsia="ja-JP"/>
          </w:rPr>
          <w:t>https://doi.org/10.1002/9781444305173.ch14</w:t>
        </w:r>
      </w:hyperlink>
      <w:r w:rsidR="00472529" w:rsidRPr="00472529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 </w:t>
      </w:r>
    </w:p>
    <w:p w14:paraId="2086C0E4" w14:textId="7F2DE7D7" w:rsidR="00472529" w:rsidRPr="00472529" w:rsidRDefault="00324C85" w:rsidP="00160922">
      <w:pPr>
        <w:snapToGrid w:val="0"/>
        <w:spacing w:line="480" w:lineRule="auto"/>
        <w:ind w:leftChars="-1" w:left="598" w:right="-2" w:hangingChars="250" w:hanging="600"/>
        <w:rPr>
          <w:rFonts w:ascii="Times New Roman" w:hAnsi="Times New Roman" w:cs="Times New Roman"/>
          <w:sz w:val="24"/>
          <w:szCs w:val="24"/>
          <w:lang w:val="en-US" w:eastAsia="ja-JP"/>
        </w:rPr>
      </w:pPr>
      <w:r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622F7F9F" wp14:editId="1517AC9D">
                <wp:simplePos x="0" y="0"/>
                <wp:positionH relativeFrom="column">
                  <wp:posOffset>3858400</wp:posOffset>
                </wp:positionH>
                <wp:positionV relativeFrom="paragraph">
                  <wp:posOffset>569793</wp:posOffset>
                </wp:positionV>
                <wp:extent cx="400050" cy="0"/>
                <wp:effectExtent l="38100" t="76200" r="0" b="95250"/>
                <wp:wrapNone/>
                <wp:docPr id="3" name="直線矢印コネクタ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73E31F5" id="直線矢印コネクタ 3" o:spid="_x0000_s1026" type="#_x0000_t32" style="position:absolute;margin-left:303.8pt;margin-top:44.85pt;width:31.5pt;height:0;flip:x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" strokecolor="black [3213]" strokeweight="1.5pt">
                <v:stroke endarrow="block" joinstyle="miter"/>
              </v:shape>
            </w:pict>
          </mc:Fallback>
        </mc:AlternateContent>
      </w: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511AB55C" wp14:editId="7DD7A3D1">
                <wp:simplePos x="0" y="0"/>
                <wp:positionH relativeFrom="margin">
                  <wp:posOffset>4306762</wp:posOffset>
                </wp:positionH>
                <wp:positionV relativeFrom="paragraph">
                  <wp:posOffset>406697</wp:posOffset>
                </wp:positionV>
                <wp:extent cx="1247775" cy="289560"/>
                <wp:effectExtent l="0" t="0" r="28575" b="15240"/>
                <wp:wrapNone/>
                <wp:docPr id="1" name="正方形/長方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7775" cy="28956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3CBE36" w14:textId="59659F5E" w:rsidR="00F8402B" w:rsidRPr="00AE4F5E" w:rsidRDefault="00F8402B" w:rsidP="00573A82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book refer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1AB55C" id="_x0000_s1039" style="position:absolute;left:0;text-align:left;margin-left:339.1pt;margin-top:32pt;width:98.25pt;height:22.8pt;z-index:251734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" fillcolor="#f4b083 [1941]" strokecolor="#c45911 [2405]" strokeweight=".5pt">
                <v:textbox>
                  <w:txbxContent>
                    <w:p w14:paraId="243CBE36" w14:textId="59659F5E" w:rsidR="00F8402B" w:rsidRPr="00AE4F5E" w:rsidRDefault="00F8402B" w:rsidP="00573A82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book referenc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472529" w:rsidRPr="00472529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Ferris, D. R. (2003). </w:t>
      </w:r>
      <w:r w:rsidR="00472529" w:rsidRPr="00472529">
        <w:rPr>
          <w:rFonts w:ascii="Times New Roman" w:hAnsi="Times New Roman" w:cs="Times New Roman"/>
          <w:i/>
          <w:sz w:val="24"/>
          <w:szCs w:val="24"/>
          <w:lang w:val="en-US" w:eastAsia="ja-JP"/>
        </w:rPr>
        <w:t>Response to student writing: Implications for second language students</w:t>
      </w:r>
      <w:r w:rsidR="00472529" w:rsidRPr="00472529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. Routledge. </w:t>
      </w:r>
      <w:hyperlink r:id="rId13" w:history="1">
        <w:r w:rsidR="00472529" w:rsidRPr="00472529">
          <w:rPr>
            <w:rStyle w:val="a7"/>
            <w:rFonts w:ascii="Times New Roman" w:hAnsi="Times New Roman"/>
            <w:sz w:val="24"/>
            <w:szCs w:val="24"/>
            <w:lang w:val="en-US" w:eastAsia="ja-JP"/>
          </w:rPr>
          <w:t>https://doi.org/10.4324/9781410607201</w:t>
        </w:r>
      </w:hyperlink>
      <w:r w:rsidR="00472529" w:rsidRPr="00472529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 </w:t>
      </w:r>
    </w:p>
    <w:p w14:paraId="3A132699" w14:textId="33DD91A0" w:rsidR="00472529" w:rsidRPr="005B1A4B" w:rsidRDefault="00472529" w:rsidP="00160922">
      <w:pPr>
        <w:snapToGrid w:val="0"/>
        <w:spacing w:line="480" w:lineRule="auto"/>
        <w:ind w:leftChars="-1" w:left="598" w:right="-2" w:hangingChars="250" w:hanging="600"/>
        <w:rPr>
          <w:rFonts w:ascii="Times New Roman" w:hAnsi="Times New Roman" w:cs="Times New Roman"/>
          <w:sz w:val="24"/>
          <w:szCs w:val="24"/>
          <w:lang w:val="en-US" w:eastAsia="ja-JP"/>
        </w:rPr>
      </w:pPr>
    </w:p>
    <w:p w14:paraId="461167FE" w14:textId="0482FF9E" w:rsidR="00472529" w:rsidRDefault="00472529" w:rsidP="00160922">
      <w:pPr>
        <w:snapToGrid w:val="0"/>
        <w:spacing w:line="480" w:lineRule="auto"/>
        <w:ind w:firstLine="600"/>
        <w:rPr>
          <w:rFonts w:ascii="Times New Roman" w:hAnsi="Times New Roman" w:cs="Times New Roman"/>
          <w:bCs/>
          <w:color w:val="FF0000"/>
          <w:sz w:val="24"/>
          <w:szCs w:val="28"/>
          <w:lang w:val="en-US"/>
        </w:rPr>
      </w:pPr>
      <w:r>
        <w:rPr>
          <w:rFonts w:ascii="Times New Roman" w:hAnsi="Times New Roman" w:cs="Times New Roman"/>
          <w:bCs/>
          <w:color w:val="FF0000"/>
          <w:sz w:val="24"/>
          <w:szCs w:val="28"/>
          <w:lang w:val="en-US"/>
        </w:rPr>
        <w:br w:type="page"/>
      </w:r>
    </w:p>
    <w:p w14:paraId="5F104210" w14:textId="092AECB7" w:rsidR="006618B7" w:rsidRDefault="006618B7" w:rsidP="00160922">
      <w:pPr>
        <w:snapToGrid w:val="0"/>
        <w:spacing w:line="480" w:lineRule="auto"/>
        <w:ind w:firstLineChars="0" w:firstLine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Appendices</w:t>
      </w:r>
    </w:p>
    <w:p w14:paraId="54C05685" w14:textId="3094FF3B" w:rsidR="00C82768" w:rsidRPr="005B1A4B" w:rsidRDefault="00573A82" w:rsidP="00160922">
      <w:pPr>
        <w:snapToGrid w:val="0"/>
        <w:spacing w:line="480" w:lineRule="auto"/>
        <w:ind w:firstLineChars="0" w:firstLine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b/>
          <w:sz w:val="24"/>
          <w:szCs w:val="24"/>
          <w:lang w:val="en-US"/>
        </w:rPr>
        <w:t>Appendix A:</w:t>
      </w:r>
      <w:r w:rsidR="00FD6E0E" w:rsidRPr="005B1A4B">
        <w:rPr>
          <w:rFonts w:ascii="Times New Roman" w:hAnsi="Times New Roman" w:cs="Times New Roman"/>
          <w:b/>
          <w:sz w:val="24"/>
          <w:szCs w:val="24"/>
          <w:lang w:val="en-US"/>
        </w:rPr>
        <w:t xml:space="preserve"> The Title of Appendix A  </w:t>
      </w:r>
      <w:r w:rsidRPr="005B1A4B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</w:p>
    <w:p w14:paraId="0CA9D6CD" w14:textId="35EBBECB" w:rsidR="00203F6A" w:rsidRPr="005B1A4B" w:rsidRDefault="00D26124" w:rsidP="00160922">
      <w:pPr>
        <w:snapToGrid w:val="0"/>
        <w:spacing w:line="480" w:lineRule="auto"/>
        <w:ind w:firstLineChars="236" w:firstLine="566"/>
        <w:rPr>
          <w:rFonts w:ascii="Times New Roman" w:hAnsi="Times New Roman" w:cs="Times New Roman"/>
          <w:sz w:val="24"/>
          <w:szCs w:val="24"/>
          <w:lang w:val="en-US" w:eastAsia="ja-JP"/>
        </w:rPr>
      </w:pPr>
      <w:r w:rsidRPr="005B1A4B">
        <w:rPr>
          <w:rFonts w:ascii="Times New Roman" w:hAnsi="Times New Roman" w:cs="Times New Roman"/>
          <w:sz w:val="24"/>
          <w:szCs w:val="24"/>
          <w:lang w:val="en-US" w:eastAsia="ja-JP"/>
        </w:rPr>
        <w:t>Add an</w:t>
      </w:r>
      <w:r w:rsidR="00090F7F" w:rsidRPr="005B1A4B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 appendix</w:t>
      </w:r>
      <w:r w:rsidR="00B46497" w:rsidRPr="005B1A4B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 </w:t>
      </w:r>
      <w:r w:rsidR="00090F7F" w:rsidRPr="005B1A4B">
        <w:rPr>
          <w:rFonts w:ascii="Times New Roman" w:hAnsi="Times New Roman" w:cs="Times New Roman"/>
          <w:sz w:val="24"/>
          <w:szCs w:val="24"/>
          <w:lang w:val="en-US" w:eastAsia="ja-JP"/>
        </w:rPr>
        <w:t>[appendices] section if necessary.</w:t>
      </w:r>
    </w:p>
    <w:p w14:paraId="4C2F7F3E" w14:textId="77777777" w:rsidR="00FD6E0E" w:rsidRDefault="00FD6E0E" w:rsidP="00160922">
      <w:pPr>
        <w:snapToGrid w:val="0"/>
        <w:spacing w:line="480" w:lineRule="auto"/>
        <w:ind w:firstLineChars="0" w:firstLine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1380D5AE" w14:textId="77777777" w:rsidR="006F6ED3" w:rsidRPr="005B1A4B" w:rsidRDefault="006F6ED3" w:rsidP="00160922">
      <w:pPr>
        <w:snapToGrid w:val="0"/>
        <w:spacing w:line="480" w:lineRule="auto"/>
        <w:ind w:firstLineChars="0" w:firstLine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4CB162FE" w14:textId="111D92F0" w:rsidR="00FD6E0E" w:rsidRPr="005B1A4B" w:rsidRDefault="00FD6E0E" w:rsidP="00160922">
      <w:pPr>
        <w:snapToGrid w:val="0"/>
        <w:spacing w:line="480" w:lineRule="auto"/>
        <w:ind w:firstLineChars="0" w:firstLine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b/>
          <w:sz w:val="24"/>
          <w:szCs w:val="24"/>
          <w:lang w:val="en-US"/>
        </w:rPr>
        <w:t xml:space="preserve">Appendix B: The Title of Appendix B   </w:t>
      </w:r>
    </w:p>
    <w:p w14:paraId="746B194A" w14:textId="295DA5AB" w:rsidR="00EB3673" w:rsidRPr="006F6ED3" w:rsidRDefault="00EB3673" w:rsidP="00160922">
      <w:pPr>
        <w:snapToGrid w:val="0"/>
        <w:spacing w:line="480" w:lineRule="auto"/>
        <w:ind w:firstLineChars="0" w:firstLine="0"/>
        <w:rPr>
          <w:rFonts w:ascii="Times New Roman" w:hAnsi="Times New Roman" w:cs="Times New Roman"/>
          <w:sz w:val="24"/>
          <w:szCs w:val="24"/>
          <w:lang w:val="en-US" w:eastAsia="ja-JP"/>
        </w:rPr>
      </w:pPr>
    </w:p>
    <w:sectPr w:rsidR="00EB3673" w:rsidRPr="006F6ED3" w:rsidSect="00E05322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1" w:h="16817" w:code="9"/>
      <w:pgMar w:top="1418" w:right="1418" w:bottom="1418" w:left="1418" w:header="709" w:footer="709" w:gutter="0"/>
      <w:cols w:space="708"/>
      <w:docGrid w:type="lines" w:linePitch="53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A8C222" w14:textId="77777777" w:rsidR="00F93132" w:rsidRDefault="00F93132">
      <w:pPr>
        <w:ind w:firstLine="550"/>
      </w:pPr>
      <w:r>
        <w:separator/>
      </w:r>
    </w:p>
  </w:endnote>
  <w:endnote w:type="continuationSeparator" w:id="0">
    <w:p w14:paraId="1D05911E" w14:textId="77777777" w:rsidR="00F93132" w:rsidRDefault="00F93132">
      <w:pPr>
        <w:ind w:firstLine="55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af4"/>
      </w:rPr>
      <w:id w:val="1483193268"/>
      <w:docPartObj>
        <w:docPartGallery w:val="Page Numbers (Bottom of Page)"/>
        <w:docPartUnique/>
      </w:docPartObj>
    </w:sdtPr>
    <w:sdtEndPr>
      <w:rPr>
        <w:rStyle w:val="af4"/>
      </w:rPr>
    </w:sdtEndPr>
    <w:sdtContent>
      <w:p w14:paraId="35A65371" w14:textId="390D49CF" w:rsidR="007919EA" w:rsidRDefault="007919EA" w:rsidP="003F7512">
        <w:pPr>
          <w:pStyle w:val="a5"/>
          <w:framePr w:wrap="none" w:vAnchor="text" w:hAnchor="margin" w:xAlign="center" w:y="1"/>
          <w:ind w:firstLine="550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end"/>
        </w:r>
      </w:p>
    </w:sdtContent>
  </w:sdt>
  <w:p w14:paraId="30F4C60A" w14:textId="77777777" w:rsidR="00802D2E" w:rsidRDefault="00802D2E">
    <w:pPr>
      <w:pStyle w:val="a5"/>
      <w:ind w:firstLine="55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68757A" w14:textId="653A78E0" w:rsidR="00802D2E" w:rsidRPr="00706632" w:rsidRDefault="00802D2E" w:rsidP="006C0163">
    <w:pPr>
      <w:pStyle w:val="a5"/>
      <w:ind w:firstLineChars="0" w:firstLine="0"/>
      <w:rPr>
        <w:rFonts w:ascii="Times New Roman" w:hAnsi="Times New Roman"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90263D" w14:textId="77777777" w:rsidR="00802D2E" w:rsidRDefault="00802D2E">
    <w:pPr>
      <w:pStyle w:val="a5"/>
      <w:ind w:firstLine="55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2AF024" w14:textId="77777777" w:rsidR="00F93132" w:rsidRDefault="00F93132">
      <w:pPr>
        <w:ind w:firstLine="550"/>
      </w:pPr>
      <w:r>
        <w:separator/>
      </w:r>
    </w:p>
  </w:footnote>
  <w:footnote w:type="continuationSeparator" w:id="0">
    <w:p w14:paraId="5ED1F9C1" w14:textId="77777777" w:rsidR="00F93132" w:rsidRDefault="00F93132">
      <w:pPr>
        <w:ind w:firstLine="55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7B8592" w14:textId="77777777" w:rsidR="00802D2E" w:rsidRDefault="00802D2E" w:rsidP="00763424">
    <w:pPr>
      <w:pStyle w:val="a3"/>
      <w:framePr w:wrap="around" w:vAnchor="text" w:hAnchor="margin" w:xAlign="right" w:y="1"/>
      <w:ind w:firstLine="550"/>
      <w:rPr>
        <w:rStyle w:val="af4"/>
      </w:rPr>
    </w:pPr>
    <w:r>
      <w:rPr>
        <w:rStyle w:val="af4"/>
      </w:rPr>
      <w:fldChar w:fldCharType="begin"/>
    </w:r>
    <w:r>
      <w:rPr>
        <w:rStyle w:val="af4"/>
      </w:rPr>
      <w:instrText xml:space="preserve">PAGE  </w:instrText>
    </w:r>
    <w:r>
      <w:rPr>
        <w:rStyle w:val="af4"/>
      </w:rPr>
      <w:fldChar w:fldCharType="end"/>
    </w:r>
  </w:p>
  <w:p w14:paraId="760EC265" w14:textId="77777777" w:rsidR="00802D2E" w:rsidRDefault="00802D2E" w:rsidP="00EC1CE4">
    <w:pPr>
      <w:pStyle w:val="a3"/>
      <w:ind w:right="360" w:firstLine="55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320971"/>
      <w:docPartObj>
        <w:docPartGallery w:val="Page Numbers (Top of Page)"/>
        <w:docPartUnique/>
      </w:docPartObj>
    </w:sdtPr>
    <w:sdtEndPr/>
    <w:sdtContent>
      <w:p w14:paraId="067CFE84" w14:textId="68668329" w:rsidR="006C0163" w:rsidRDefault="006C0163">
        <w:pPr>
          <w:pStyle w:val="a3"/>
          <w:ind w:firstLine="550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F4630" w:rsidRPr="007F4630">
          <w:rPr>
            <w:noProof/>
            <w:lang w:val="ja-JP" w:eastAsia="ja-JP"/>
          </w:rPr>
          <w:t>5</w:t>
        </w:r>
        <w:r>
          <w:fldChar w:fldCharType="end"/>
        </w:r>
      </w:p>
    </w:sdtContent>
  </w:sdt>
  <w:p w14:paraId="7715B0F5" w14:textId="249FB268" w:rsidR="00802D2E" w:rsidRPr="00407047" w:rsidRDefault="00F1247B" w:rsidP="00EC1CE4">
    <w:pPr>
      <w:pStyle w:val="a3"/>
      <w:ind w:right="360" w:firstLineChars="0" w:firstLine="0"/>
      <w:rPr>
        <w:rFonts w:ascii="Times New Roman" w:hAnsi="Times New Roman" w:cs="Times New Roman"/>
        <w:i/>
        <w:lang w:eastAsia="ja-JP"/>
      </w:rPr>
    </w:pPr>
    <w:r>
      <w:rPr>
        <w:rFonts w:ascii="Times New Roman" w:hAnsi="Times New Roman" w:cs="Times New Roman"/>
        <w:i/>
        <w:lang w:eastAsia="ja-JP"/>
      </w:rPr>
      <w:t>Abbreviated title (running head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1B35D7" w14:textId="614FA157" w:rsidR="00802D2E" w:rsidRPr="00EB3673" w:rsidRDefault="00802D2E" w:rsidP="00EB3673">
    <w:pPr>
      <w:pStyle w:val="a3"/>
      <w:ind w:firstLineChars="0" w:firstLine="0"/>
      <w:rPr>
        <w:rFonts w:ascii="Times New Roman" w:hAnsi="Times New Roman" w:cs="Times New Roman"/>
        <w:sz w:val="20"/>
      </w:rPr>
    </w:pPr>
    <w:r w:rsidRPr="00EB3673">
      <w:rPr>
        <w:rFonts w:ascii="Times New Roman" w:hAnsi="Times New Roman" w:cs="Times New Roman"/>
        <w:sz w:val="20"/>
      </w:rPr>
      <w:t>Do not use running heads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6790FE3"/>
    <w:multiLevelType w:val="hybridMultilevel"/>
    <w:tmpl w:val="4DE4A290"/>
    <w:lvl w:ilvl="0" w:tplc="AE685058"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7027733"/>
    <w:multiLevelType w:val="hybridMultilevel"/>
    <w:tmpl w:val="84B8FAD2"/>
    <w:lvl w:ilvl="0" w:tplc="08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8E27290"/>
    <w:multiLevelType w:val="multilevel"/>
    <w:tmpl w:val="CA6ABCD4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4" w15:restartNumberingAfterBreak="0">
    <w:nsid w:val="0BEA51A7"/>
    <w:multiLevelType w:val="hybridMultilevel"/>
    <w:tmpl w:val="638C6766"/>
    <w:lvl w:ilvl="0" w:tplc="AE685058"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CA41EF9"/>
    <w:multiLevelType w:val="hybridMultilevel"/>
    <w:tmpl w:val="23362116"/>
    <w:lvl w:ilvl="0" w:tplc="AE685058"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3D574E7"/>
    <w:multiLevelType w:val="hybridMultilevel"/>
    <w:tmpl w:val="25C0B84C"/>
    <w:lvl w:ilvl="0" w:tplc="B918691A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D2A5948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8E66803E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26CCAC6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9946FE6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537AF22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7D660EE6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0808D84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71D0954A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15D411A7"/>
    <w:multiLevelType w:val="hybridMultilevel"/>
    <w:tmpl w:val="521EA55A"/>
    <w:lvl w:ilvl="0" w:tplc="AE685058"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2747359"/>
    <w:multiLevelType w:val="hybridMultilevel"/>
    <w:tmpl w:val="015EED30"/>
    <w:lvl w:ilvl="0" w:tplc="AE685058"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3295AD6"/>
    <w:multiLevelType w:val="hybridMultilevel"/>
    <w:tmpl w:val="F89C0660"/>
    <w:lvl w:ilvl="0" w:tplc="ED242A9C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228A7C08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CB4CC5EE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128C736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21168DB8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5164BD26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E14A7C8C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804D412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5FACAC6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0" w15:restartNumberingAfterBreak="0">
    <w:nsid w:val="34B67A57"/>
    <w:multiLevelType w:val="hybridMultilevel"/>
    <w:tmpl w:val="2B5E1378"/>
    <w:lvl w:ilvl="0" w:tplc="50F88A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36FF2622"/>
    <w:multiLevelType w:val="hybridMultilevel"/>
    <w:tmpl w:val="73E6A894"/>
    <w:lvl w:ilvl="0" w:tplc="6FF6B878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38EF6121"/>
    <w:multiLevelType w:val="hybridMultilevel"/>
    <w:tmpl w:val="8662F53A"/>
    <w:lvl w:ilvl="0" w:tplc="91EA2C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48454D58"/>
    <w:multiLevelType w:val="hybridMultilevel"/>
    <w:tmpl w:val="00B0D508"/>
    <w:lvl w:ilvl="0" w:tplc="356A9C76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540BBEC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EE04D200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4FC0862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D50EFED0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8BC30C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CDA4A7A8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829C4416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71E6206E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4" w15:restartNumberingAfterBreak="0">
    <w:nsid w:val="486A5F9D"/>
    <w:multiLevelType w:val="hybridMultilevel"/>
    <w:tmpl w:val="CA1C0CD2"/>
    <w:lvl w:ilvl="0" w:tplc="AE685058"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49C26026"/>
    <w:multiLevelType w:val="hybridMultilevel"/>
    <w:tmpl w:val="AAEA438E"/>
    <w:lvl w:ilvl="0" w:tplc="AE685058"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4BF67225"/>
    <w:multiLevelType w:val="hybridMultilevel"/>
    <w:tmpl w:val="65C47C28"/>
    <w:lvl w:ilvl="0" w:tplc="6FB4E3C8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ECE8FEB0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0227F62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BA0BC8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99F27372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E9CCF9C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C4EAB98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32E1108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74CDA82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7" w15:restartNumberingAfterBreak="0">
    <w:nsid w:val="4F6643DC"/>
    <w:multiLevelType w:val="hybridMultilevel"/>
    <w:tmpl w:val="B80676BA"/>
    <w:lvl w:ilvl="0" w:tplc="08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5BC60D46"/>
    <w:multiLevelType w:val="hybridMultilevel"/>
    <w:tmpl w:val="CFB4BA24"/>
    <w:lvl w:ilvl="0" w:tplc="9F8E81C6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81679A0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53BCB2AA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90488486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A84A53C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A2A069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30E06A26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C34CB4B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6CBE398C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9" w15:restartNumberingAfterBreak="0">
    <w:nsid w:val="6896053E"/>
    <w:multiLevelType w:val="multilevel"/>
    <w:tmpl w:val="F394F8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n-GB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E730C13"/>
    <w:multiLevelType w:val="hybridMultilevel"/>
    <w:tmpl w:val="B4523D60"/>
    <w:lvl w:ilvl="0" w:tplc="AE685058"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75F467EF"/>
    <w:multiLevelType w:val="hybridMultilevel"/>
    <w:tmpl w:val="6122DC3C"/>
    <w:lvl w:ilvl="0" w:tplc="AE685058"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7"/>
  </w:num>
  <w:num w:numId="2">
    <w:abstractNumId w:val="10"/>
  </w:num>
  <w:num w:numId="3">
    <w:abstractNumId w:val="12"/>
  </w:num>
  <w:num w:numId="4">
    <w:abstractNumId w:val="2"/>
  </w:num>
  <w:num w:numId="5">
    <w:abstractNumId w:val="20"/>
  </w:num>
  <w:num w:numId="6">
    <w:abstractNumId w:val="4"/>
  </w:num>
  <w:num w:numId="7">
    <w:abstractNumId w:val="7"/>
  </w:num>
  <w:num w:numId="8">
    <w:abstractNumId w:val="1"/>
  </w:num>
  <w:num w:numId="9">
    <w:abstractNumId w:val="5"/>
  </w:num>
  <w:num w:numId="10">
    <w:abstractNumId w:val="15"/>
  </w:num>
  <w:num w:numId="11">
    <w:abstractNumId w:val="21"/>
  </w:num>
  <w:num w:numId="12">
    <w:abstractNumId w:val="14"/>
  </w:num>
  <w:num w:numId="13">
    <w:abstractNumId w:val="11"/>
  </w:num>
  <w:num w:numId="14">
    <w:abstractNumId w:val="8"/>
  </w:num>
  <w:num w:numId="15">
    <w:abstractNumId w:val="16"/>
  </w:num>
  <w:num w:numId="16">
    <w:abstractNumId w:val="9"/>
  </w:num>
  <w:num w:numId="17">
    <w:abstractNumId w:val="6"/>
  </w:num>
  <w:num w:numId="18">
    <w:abstractNumId w:val="13"/>
  </w:num>
  <w:num w:numId="19">
    <w:abstractNumId w:val="18"/>
  </w:num>
  <w:num w:numId="20">
    <w:abstractNumId w:val="0"/>
  </w:num>
  <w:num w:numId="21">
    <w:abstractNumId w:val="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10"/>
  <w:drawingGridVerticalSpacing w:val="537"/>
  <w:displayHorizontalDrawingGridEvery w:val="2"/>
  <w:characterSpacingControl w:val="doNotCompress"/>
  <w:doNotValidateAgainstSchema/>
  <w:doNotDemarcateInvalidXml/>
  <w:hdrShapeDefaults>
    <o:shapedefaults v:ext="edit" spidmax="2049" fill="f" fillcolor="white" stroke="f">
      <v:fill color="white" on="f"/>
      <v:stroke on="f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MDYwMwOSRqaGZko6SsGpxcWZ+XkgBca1AMySxQAsAAAA"/>
  </w:docVars>
  <w:rsids>
    <w:rsidRoot w:val="00683044"/>
    <w:rsid w:val="00006B6C"/>
    <w:rsid w:val="00012527"/>
    <w:rsid w:val="0001405F"/>
    <w:rsid w:val="000204A3"/>
    <w:rsid w:val="0002710F"/>
    <w:rsid w:val="00032830"/>
    <w:rsid w:val="00036C85"/>
    <w:rsid w:val="0004028E"/>
    <w:rsid w:val="000402E4"/>
    <w:rsid w:val="00043F1A"/>
    <w:rsid w:val="00054345"/>
    <w:rsid w:val="00060749"/>
    <w:rsid w:val="000617B3"/>
    <w:rsid w:val="0006223A"/>
    <w:rsid w:val="00064D04"/>
    <w:rsid w:val="00077648"/>
    <w:rsid w:val="00081738"/>
    <w:rsid w:val="00081A7C"/>
    <w:rsid w:val="000837CA"/>
    <w:rsid w:val="000901A5"/>
    <w:rsid w:val="00090F7F"/>
    <w:rsid w:val="00094A78"/>
    <w:rsid w:val="00095316"/>
    <w:rsid w:val="0009570A"/>
    <w:rsid w:val="000A004B"/>
    <w:rsid w:val="000A396C"/>
    <w:rsid w:val="000B73F5"/>
    <w:rsid w:val="000C30C2"/>
    <w:rsid w:val="000C7B99"/>
    <w:rsid w:val="000D1D00"/>
    <w:rsid w:val="000E16B2"/>
    <w:rsid w:val="000F39C8"/>
    <w:rsid w:val="000F739C"/>
    <w:rsid w:val="00100DB0"/>
    <w:rsid w:val="00104B89"/>
    <w:rsid w:val="0011106D"/>
    <w:rsid w:val="00122780"/>
    <w:rsid w:val="00123626"/>
    <w:rsid w:val="00123B9F"/>
    <w:rsid w:val="00126342"/>
    <w:rsid w:val="00126CFD"/>
    <w:rsid w:val="00127647"/>
    <w:rsid w:val="001317AB"/>
    <w:rsid w:val="00133773"/>
    <w:rsid w:val="00140506"/>
    <w:rsid w:val="001422B1"/>
    <w:rsid w:val="0015117F"/>
    <w:rsid w:val="00151DF5"/>
    <w:rsid w:val="00153CA5"/>
    <w:rsid w:val="001605E3"/>
    <w:rsid w:val="00160922"/>
    <w:rsid w:val="0016467F"/>
    <w:rsid w:val="00167468"/>
    <w:rsid w:val="00167612"/>
    <w:rsid w:val="001677E4"/>
    <w:rsid w:val="001728C6"/>
    <w:rsid w:val="00176325"/>
    <w:rsid w:val="00180178"/>
    <w:rsid w:val="00181EEC"/>
    <w:rsid w:val="0018385F"/>
    <w:rsid w:val="001877D6"/>
    <w:rsid w:val="001946AD"/>
    <w:rsid w:val="00195E5A"/>
    <w:rsid w:val="001A68C1"/>
    <w:rsid w:val="001C18F4"/>
    <w:rsid w:val="001C4BA8"/>
    <w:rsid w:val="001C5195"/>
    <w:rsid w:val="001C5FC2"/>
    <w:rsid w:val="001E3B9C"/>
    <w:rsid w:val="001F0F17"/>
    <w:rsid w:val="001F13E2"/>
    <w:rsid w:val="001F4C50"/>
    <w:rsid w:val="001F5BD6"/>
    <w:rsid w:val="001F7020"/>
    <w:rsid w:val="00203F6A"/>
    <w:rsid w:val="00210AC9"/>
    <w:rsid w:val="00212786"/>
    <w:rsid w:val="00215687"/>
    <w:rsid w:val="00223707"/>
    <w:rsid w:val="002261F6"/>
    <w:rsid w:val="00241458"/>
    <w:rsid w:val="00241D84"/>
    <w:rsid w:val="0024375D"/>
    <w:rsid w:val="00246D34"/>
    <w:rsid w:val="00252374"/>
    <w:rsid w:val="00253872"/>
    <w:rsid w:val="00255653"/>
    <w:rsid w:val="00266C7F"/>
    <w:rsid w:val="002748EA"/>
    <w:rsid w:val="002807A2"/>
    <w:rsid w:val="00280AA1"/>
    <w:rsid w:val="002873A8"/>
    <w:rsid w:val="002875A3"/>
    <w:rsid w:val="00294E4C"/>
    <w:rsid w:val="002A1A9F"/>
    <w:rsid w:val="002A1D19"/>
    <w:rsid w:val="002A7B6B"/>
    <w:rsid w:val="002B198D"/>
    <w:rsid w:val="002B5BA1"/>
    <w:rsid w:val="002B617B"/>
    <w:rsid w:val="002C2795"/>
    <w:rsid w:val="002C3E29"/>
    <w:rsid w:val="002D4C95"/>
    <w:rsid w:val="002D5C39"/>
    <w:rsid w:val="002E009B"/>
    <w:rsid w:val="002E2088"/>
    <w:rsid w:val="002F09A8"/>
    <w:rsid w:val="002F1021"/>
    <w:rsid w:val="002F2016"/>
    <w:rsid w:val="003110AB"/>
    <w:rsid w:val="00311131"/>
    <w:rsid w:val="00312517"/>
    <w:rsid w:val="00313DF2"/>
    <w:rsid w:val="00322C16"/>
    <w:rsid w:val="00324C85"/>
    <w:rsid w:val="00324D91"/>
    <w:rsid w:val="00331950"/>
    <w:rsid w:val="00331C17"/>
    <w:rsid w:val="00332011"/>
    <w:rsid w:val="00336BB3"/>
    <w:rsid w:val="0036356B"/>
    <w:rsid w:val="003672FC"/>
    <w:rsid w:val="00386AE8"/>
    <w:rsid w:val="00386D6F"/>
    <w:rsid w:val="00395F23"/>
    <w:rsid w:val="003A4DCE"/>
    <w:rsid w:val="003B03ED"/>
    <w:rsid w:val="003B178F"/>
    <w:rsid w:val="003B6BCE"/>
    <w:rsid w:val="003C1524"/>
    <w:rsid w:val="003D6633"/>
    <w:rsid w:val="003D696D"/>
    <w:rsid w:val="003E0B1D"/>
    <w:rsid w:val="003E12E2"/>
    <w:rsid w:val="003E5320"/>
    <w:rsid w:val="003F7EA4"/>
    <w:rsid w:val="004068FC"/>
    <w:rsid w:val="00407047"/>
    <w:rsid w:val="004112A8"/>
    <w:rsid w:val="00412302"/>
    <w:rsid w:val="00422C65"/>
    <w:rsid w:val="00425DCB"/>
    <w:rsid w:val="00426A0D"/>
    <w:rsid w:val="00431418"/>
    <w:rsid w:val="00436F5C"/>
    <w:rsid w:val="00440DF1"/>
    <w:rsid w:val="00441D0F"/>
    <w:rsid w:val="004443BD"/>
    <w:rsid w:val="00446CD1"/>
    <w:rsid w:val="00450F1E"/>
    <w:rsid w:val="00461F4A"/>
    <w:rsid w:val="00464DEF"/>
    <w:rsid w:val="00472529"/>
    <w:rsid w:val="00473EF4"/>
    <w:rsid w:val="00475C3E"/>
    <w:rsid w:val="0048488F"/>
    <w:rsid w:val="00490FB3"/>
    <w:rsid w:val="004921C9"/>
    <w:rsid w:val="004A1C59"/>
    <w:rsid w:val="004A57DB"/>
    <w:rsid w:val="004A64F8"/>
    <w:rsid w:val="004B3F09"/>
    <w:rsid w:val="004B6C53"/>
    <w:rsid w:val="004B73C4"/>
    <w:rsid w:val="004D0890"/>
    <w:rsid w:val="004D3D2A"/>
    <w:rsid w:val="004E2EE4"/>
    <w:rsid w:val="004E41F4"/>
    <w:rsid w:val="004E43A5"/>
    <w:rsid w:val="004E5000"/>
    <w:rsid w:val="004F142F"/>
    <w:rsid w:val="004F7EBA"/>
    <w:rsid w:val="00500B51"/>
    <w:rsid w:val="00500B7F"/>
    <w:rsid w:val="00503165"/>
    <w:rsid w:val="005114AF"/>
    <w:rsid w:val="00511F41"/>
    <w:rsid w:val="00514F7D"/>
    <w:rsid w:val="005215AD"/>
    <w:rsid w:val="005224FF"/>
    <w:rsid w:val="00523003"/>
    <w:rsid w:val="005231D6"/>
    <w:rsid w:val="005263C6"/>
    <w:rsid w:val="00526D0D"/>
    <w:rsid w:val="00537F0B"/>
    <w:rsid w:val="00542074"/>
    <w:rsid w:val="00545502"/>
    <w:rsid w:val="005556BB"/>
    <w:rsid w:val="00557DBA"/>
    <w:rsid w:val="005600BD"/>
    <w:rsid w:val="0056028E"/>
    <w:rsid w:val="005608FE"/>
    <w:rsid w:val="00563076"/>
    <w:rsid w:val="005658F5"/>
    <w:rsid w:val="00565F48"/>
    <w:rsid w:val="00573A82"/>
    <w:rsid w:val="00583884"/>
    <w:rsid w:val="00597289"/>
    <w:rsid w:val="005B1A4B"/>
    <w:rsid w:val="005B50CB"/>
    <w:rsid w:val="005B645F"/>
    <w:rsid w:val="005B706E"/>
    <w:rsid w:val="005C353A"/>
    <w:rsid w:val="005E1B65"/>
    <w:rsid w:val="005E3E21"/>
    <w:rsid w:val="005E45B6"/>
    <w:rsid w:val="005F483F"/>
    <w:rsid w:val="005F6780"/>
    <w:rsid w:val="005F7BE9"/>
    <w:rsid w:val="0060586E"/>
    <w:rsid w:val="00614F05"/>
    <w:rsid w:val="006163C1"/>
    <w:rsid w:val="006169FA"/>
    <w:rsid w:val="006216DE"/>
    <w:rsid w:val="00631B96"/>
    <w:rsid w:val="00632E1F"/>
    <w:rsid w:val="00634701"/>
    <w:rsid w:val="00640826"/>
    <w:rsid w:val="00642DA8"/>
    <w:rsid w:val="0064589C"/>
    <w:rsid w:val="00651B20"/>
    <w:rsid w:val="00654301"/>
    <w:rsid w:val="0065490F"/>
    <w:rsid w:val="00654AEA"/>
    <w:rsid w:val="006553B6"/>
    <w:rsid w:val="0066080B"/>
    <w:rsid w:val="006618B7"/>
    <w:rsid w:val="006700D0"/>
    <w:rsid w:val="006826FF"/>
    <w:rsid w:val="00683044"/>
    <w:rsid w:val="0069012C"/>
    <w:rsid w:val="00690FAE"/>
    <w:rsid w:val="00693573"/>
    <w:rsid w:val="0069371B"/>
    <w:rsid w:val="00695FE4"/>
    <w:rsid w:val="006A5967"/>
    <w:rsid w:val="006A6315"/>
    <w:rsid w:val="006A786E"/>
    <w:rsid w:val="006B116F"/>
    <w:rsid w:val="006B174E"/>
    <w:rsid w:val="006B4244"/>
    <w:rsid w:val="006C0163"/>
    <w:rsid w:val="006C05E9"/>
    <w:rsid w:val="006C24AA"/>
    <w:rsid w:val="006C45C5"/>
    <w:rsid w:val="006D051D"/>
    <w:rsid w:val="006D499C"/>
    <w:rsid w:val="006D4CAF"/>
    <w:rsid w:val="006E19E1"/>
    <w:rsid w:val="006E3048"/>
    <w:rsid w:val="006E3FCE"/>
    <w:rsid w:val="006F0646"/>
    <w:rsid w:val="006F2A8C"/>
    <w:rsid w:val="006F6ED3"/>
    <w:rsid w:val="006F7314"/>
    <w:rsid w:val="007000DB"/>
    <w:rsid w:val="0070058D"/>
    <w:rsid w:val="00702C23"/>
    <w:rsid w:val="00706632"/>
    <w:rsid w:val="00733402"/>
    <w:rsid w:val="00735D97"/>
    <w:rsid w:val="00744011"/>
    <w:rsid w:val="00744441"/>
    <w:rsid w:val="0075112A"/>
    <w:rsid w:val="007545CB"/>
    <w:rsid w:val="00756CC9"/>
    <w:rsid w:val="00760204"/>
    <w:rsid w:val="00763424"/>
    <w:rsid w:val="00770328"/>
    <w:rsid w:val="00773819"/>
    <w:rsid w:val="00777DDD"/>
    <w:rsid w:val="00777EE9"/>
    <w:rsid w:val="00780230"/>
    <w:rsid w:val="007803D6"/>
    <w:rsid w:val="007919EA"/>
    <w:rsid w:val="007A4131"/>
    <w:rsid w:val="007A7DF6"/>
    <w:rsid w:val="007B6987"/>
    <w:rsid w:val="007C167E"/>
    <w:rsid w:val="007D28CF"/>
    <w:rsid w:val="007D30D6"/>
    <w:rsid w:val="007D4B93"/>
    <w:rsid w:val="007D63CE"/>
    <w:rsid w:val="007E31D7"/>
    <w:rsid w:val="007E34CA"/>
    <w:rsid w:val="007E632D"/>
    <w:rsid w:val="007F31E5"/>
    <w:rsid w:val="007F4630"/>
    <w:rsid w:val="00802D2E"/>
    <w:rsid w:val="00806498"/>
    <w:rsid w:val="00807657"/>
    <w:rsid w:val="00813E17"/>
    <w:rsid w:val="00825A8E"/>
    <w:rsid w:val="008263EB"/>
    <w:rsid w:val="008367EB"/>
    <w:rsid w:val="00837EA3"/>
    <w:rsid w:val="0084176E"/>
    <w:rsid w:val="00861B13"/>
    <w:rsid w:val="008711AE"/>
    <w:rsid w:val="00873D90"/>
    <w:rsid w:val="00874B76"/>
    <w:rsid w:val="00876EB9"/>
    <w:rsid w:val="00877F54"/>
    <w:rsid w:val="008860CE"/>
    <w:rsid w:val="008934DF"/>
    <w:rsid w:val="008A1041"/>
    <w:rsid w:val="008D0E72"/>
    <w:rsid w:val="008D33A2"/>
    <w:rsid w:val="008D4DEA"/>
    <w:rsid w:val="008D7F76"/>
    <w:rsid w:val="008E1DFD"/>
    <w:rsid w:val="008E2316"/>
    <w:rsid w:val="008E2E79"/>
    <w:rsid w:val="008E380E"/>
    <w:rsid w:val="008E69DB"/>
    <w:rsid w:val="008E771F"/>
    <w:rsid w:val="008F4F52"/>
    <w:rsid w:val="008F7406"/>
    <w:rsid w:val="00902563"/>
    <w:rsid w:val="00911046"/>
    <w:rsid w:val="00927F7B"/>
    <w:rsid w:val="00933A13"/>
    <w:rsid w:val="0093613B"/>
    <w:rsid w:val="00950823"/>
    <w:rsid w:val="0096192F"/>
    <w:rsid w:val="0096555A"/>
    <w:rsid w:val="009667AC"/>
    <w:rsid w:val="00966B18"/>
    <w:rsid w:val="00971E1C"/>
    <w:rsid w:val="00977D61"/>
    <w:rsid w:val="00981DCA"/>
    <w:rsid w:val="00984CDC"/>
    <w:rsid w:val="009854C3"/>
    <w:rsid w:val="00993FEB"/>
    <w:rsid w:val="0099610D"/>
    <w:rsid w:val="009A1CB3"/>
    <w:rsid w:val="009A1E46"/>
    <w:rsid w:val="009A21AE"/>
    <w:rsid w:val="009A245C"/>
    <w:rsid w:val="009A435D"/>
    <w:rsid w:val="009A575D"/>
    <w:rsid w:val="009B1E15"/>
    <w:rsid w:val="009B61ED"/>
    <w:rsid w:val="009C0618"/>
    <w:rsid w:val="009C2F13"/>
    <w:rsid w:val="009C406E"/>
    <w:rsid w:val="009C740B"/>
    <w:rsid w:val="009D30EB"/>
    <w:rsid w:val="009D4F3A"/>
    <w:rsid w:val="009D613E"/>
    <w:rsid w:val="009F5FB0"/>
    <w:rsid w:val="00A04B02"/>
    <w:rsid w:val="00A06246"/>
    <w:rsid w:val="00A165A1"/>
    <w:rsid w:val="00A2090C"/>
    <w:rsid w:val="00A21A70"/>
    <w:rsid w:val="00A26AD5"/>
    <w:rsid w:val="00A360A8"/>
    <w:rsid w:val="00A435B2"/>
    <w:rsid w:val="00A570B6"/>
    <w:rsid w:val="00A7216A"/>
    <w:rsid w:val="00A85594"/>
    <w:rsid w:val="00A87B18"/>
    <w:rsid w:val="00AB1F67"/>
    <w:rsid w:val="00AB2DCD"/>
    <w:rsid w:val="00AC0A88"/>
    <w:rsid w:val="00AC2835"/>
    <w:rsid w:val="00AD344B"/>
    <w:rsid w:val="00AE0FFD"/>
    <w:rsid w:val="00AE2914"/>
    <w:rsid w:val="00AE4F5E"/>
    <w:rsid w:val="00AE6071"/>
    <w:rsid w:val="00AF0EC5"/>
    <w:rsid w:val="00AF1675"/>
    <w:rsid w:val="00AF405F"/>
    <w:rsid w:val="00B03201"/>
    <w:rsid w:val="00B06F93"/>
    <w:rsid w:val="00B10413"/>
    <w:rsid w:val="00B10B74"/>
    <w:rsid w:val="00B118D2"/>
    <w:rsid w:val="00B12B26"/>
    <w:rsid w:val="00B13804"/>
    <w:rsid w:val="00B16D6D"/>
    <w:rsid w:val="00B23631"/>
    <w:rsid w:val="00B27036"/>
    <w:rsid w:val="00B34E42"/>
    <w:rsid w:val="00B402D9"/>
    <w:rsid w:val="00B40593"/>
    <w:rsid w:val="00B4149A"/>
    <w:rsid w:val="00B45FDF"/>
    <w:rsid w:val="00B46497"/>
    <w:rsid w:val="00B72B03"/>
    <w:rsid w:val="00B75414"/>
    <w:rsid w:val="00B801A1"/>
    <w:rsid w:val="00B85076"/>
    <w:rsid w:val="00B874DD"/>
    <w:rsid w:val="00B934AC"/>
    <w:rsid w:val="00B9557C"/>
    <w:rsid w:val="00BA1AD5"/>
    <w:rsid w:val="00BA48B3"/>
    <w:rsid w:val="00BB2177"/>
    <w:rsid w:val="00BC1364"/>
    <w:rsid w:val="00BD3155"/>
    <w:rsid w:val="00BD4B83"/>
    <w:rsid w:val="00BD4BC4"/>
    <w:rsid w:val="00BD58C3"/>
    <w:rsid w:val="00BD6E35"/>
    <w:rsid w:val="00BE0EA9"/>
    <w:rsid w:val="00BE39B1"/>
    <w:rsid w:val="00BE6635"/>
    <w:rsid w:val="00BF61FD"/>
    <w:rsid w:val="00C015F5"/>
    <w:rsid w:val="00C0639F"/>
    <w:rsid w:val="00C12E1B"/>
    <w:rsid w:val="00C24A84"/>
    <w:rsid w:val="00C25DA8"/>
    <w:rsid w:val="00C319A2"/>
    <w:rsid w:val="00C34944"/>
    <w:rsid w:val="00C460FC"/>
    <w:rsid w:val="00C55136"/>
    <w:rsid w:val="00C55CAA"/>
    <w:rsid w:val="00C62909"/>
    <w:rsid w:val="00C646B0"/>
    <w:rsid w:val="00C6595D"/>
    <w:rsid w:val="00C74901"/>
    <w:rsid w:val="00C75ADA"/>
    <w:rsid w:val="00C809C5"/>
    <w:rsid w:val="00C82768"/>
    <w:rsid w:val="00C853D7"/>
    <w:rsid w:val="00C9583E"/>
    <w:rsid w:val="00C959A0"/>
    <w:rsid w:val="00CA11E1"/>
    <w:rsid w:val="00CA1344"/>
    <w:rsid w:val="00CA3082"/>
    <w:rsid w:val="00CC781C"/>
    <w:rsid w:val="00CD45D2"/>
    <w:rsid w:val="00D06EF0"/>
    <w:rsid w:val="00D2420C"/>
    <w:rsid w:val="00D25114"/>
    <w:rsid w:val="00D26124"/>
    <w:rsid w:val="00D2709F"/>
    <w:rsid w:val="00D27689"/>
    <w:rsid w:val="00D305BA"/>
    <w:rsid w:val="00D3189F"/>
    <w:rsid w:val="00D4147B"/>
    <w:rsid w:val="00D45AE9"/>
    <w:rsid w:val="00D461DC"/>
    <w:rsid w:val="00D552D8"/>
    <w:rsid w:val="00D56D1F"/>
    <w:rsid w:val="00D65AE2"/>
    <w:rsid w:val="00D6732F"/>
    <w:rsid w:val="00D71E4F"/>
    <w:rsid w:val="00D758EB"/>
    <w:rsid w:val="00D77969"/>
    <w:rsid w:val="00D77C56"/>
    <w:rsid w:val="00D81FE8"/>
    <w:rsid w:val="00D8710F"/>
    <w:rsid w:val="00D91B15"/>
    <w:rsid w:val="00D92985"/>
    <w:rsid w:val="00D96ADA"/>
    <w:rsid w:val="00D97B0E"/>
    <w:rsid w:val="00DA53F0"/>
    <w:rsid w:val="00DA7066"/>
    <w:rsid w:val="00DC210D"/>
    <w:rsid w:val="00DC7154"/>
    <w:rsid w:val="00DD730A"/>
    <w:rsid w:val="00DE456D"/>
    <w:rsid w:val="00DF0AD1"/>
    <w:rsid w:val="00DF2C87"/>
    <w:rsid w:val="00E047DB"/>
    <w:rsid w:val="00E05322"/>
    <w:rsid w:val="00E06D38"/>
    <w:rsid w:val="00E0708D"/>
    <w:rsid w:val="00E20408"/>
    <w:rsid w:val="00E24807"/>
    <w:rsid w:val="00E27109"/>
    <w:rsid w:val="00E33B80"/>
    <w:rsid w:val="00E357F4"/>
    <w:rsid w:val="00E60CFC"/>
    <w:rsid w:val="00E65743"/>
    <w:rsid w:val="00E674C3"/>
    <w:rsid w:val="00E75762"/>
    <w:rsid w:val="00E80C3A"/>
    <w:rsid w:val="00E8310D"/>
    <w:rsid w:val="00EA213B"/>
    <w:rsid w:val="00EA5F01"/>
    <w:rsid w:val="00EB026F"/>
    <w:rsid w:val="00EB143E"/>
    <w:rsid w:val="00EB3673"/>
    <w:rsid w:val="00EB6ACD"/>
    <w:rsid w:val="00EC0535"/>
    <w:rsid w:val="00EC072D"/>
    <w:rsid w:val="00EC0890"/>
    <w:rsid w:val="00EC1106"/>
    <w:rsid w:val="00EC1B63"/>
    <w:rsid w:val="00EC1CE4"/>
    <w:rsid w:val="00EC697E"/>
    <w:rsid w:val="00ED52F4"/>
    <w:rsid w:val="00EE592F"/>
    <w:rsid w:val="00EE77E0"/>
    <w:rsid w:val="00EF217E"/>
    <w:rsid w:val="00EF28BB"/>
    <w:rsid w:val="00EF2C6E"/>
    <w:rsid w:val="00EF357D"/>
    <w:rsid w:val="00EF3980"/>
    <w:rsid w:val="00EF62C0"/>
    <w:rsid w:val="00F03D61"/>
    <w:rsid w:val="00F07E11"/>
    <w:rsid w:val="00F1247B"/>
    <w:rsid w:val="00F17B68"/>
    <w:rsid w:val="00F20367"/>
    <w:rsid w:val="00F269E4"/>
    <w:rsid w:val="00F46089"/>
    <w:rsid w:val="00F53860"/>
    <w:rsid w:val="00F56549"/>
    <w:rsid w:val="00F6744D"/>
    <w:rsid w:val="00F8116A"/>
    <w:rsid w:val="00F82DB5"/>
    <w:rsid w:val="00F8402B"/>
    <w:rsid w:val="00F911E4"/>
    <w:rsid w:val="00F93132"/>
    <w:rsid w:val="00F93C94"/>
    <w:rsid w:val="00F93E0F"/>
    <w:rsid w:val="00FA1A77"/>
    <w:rsid w:val="00FA26FA"/>
    <w:rsid w:val="00FA2D5D"/>
    <w:rsid w:val="00FA537D"/>
    <w:rsid w:val="00FA6C96"/>
    <w:rsid w:val="00FA76B4"/>
    <w:rsid w:val="00FB1140"/>
    <w:rsid w:val="00FB191F"/>
    <w:rsid w:val="00FB2A4F"/>
    <w:rsid w:val="00FB6574"/>
    <w:rsid w:val="00FB7F76"/>
    <w:rsid w:val="00FC1F91"/>
    <w:rsid w:val="00FD425F"/>
    <w:rsid w:val="00FD4E0B"/>
    <w:rsid w:val="00FD6E0E"/>
    <w:rsid w:val="00FE045B"/>
    <w:rsid w:val="00FE4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 fill="f" fillcolor="white" stroke="f">
      <v:fill color="white" on="f"/>
      <v:stroke on="f"/>
      <v:textbox inset="5.85pt,.7pt,5.85pt,.7pt"/>
    </o:shapedefaults>
    <o:shapelayout v:ext="edit">
      <o:idmap v:ext="edit" data="1"/>
    </o:shapelayout>
  </w:shapeDefaults>
  <w:decimalSymbol w:val="."/>
  <w:listSeparator w:val=","/>
  <w14:docId w14:val="76BB35DD"/>
  <w14:defaultImageDpi w14:val="96"/>
  <w15:docId w15:val="{5BC7B9BF-50C4-4226-929B-C74425C9EE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kern w:val="2"/>
        <w:sz w:val="21"/>
        <w:szCs w:val="21"/>
        <w:lang w:val="en-US" w:eastAsia="ja-JP" w:bidi="ar-SA"/>
      </w:rPr>
    </w:rPrDefault>
    <w:pPrDefault>
      <w:pPr>
        <w:ind w:firstLineChars="250" w:firstLine="25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/>
    <w:lsdException w:name="Body Text 3" w:semiHidden="1" w:unhideWhenUsed="1"/>
    <w:lsdException w:name="Body Text Indent 2" w:semiHidden="1"/>
    <w:lsdException w:name="Body Text Indent 3" w:semiHidden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Calibri" w:hAnsi="Calibri" w:cs="Calibri"/>
      <w:kern w:val="0"/>
      <w:sz w:val="22"/>
      <w:szCs w:val="22"/>
      <w:lang w:val="en-GB" w:eastAsia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pPr>
      <w:tabs>
        <w:tab w:val="center" w:pos="4513"/>
        <w:tab w:val="right" w:pos="9026"/>
      </w:tabs>
    </w:pPr>
  </w:style>
  <w:style w:type="character" w:customStyle="1" w:styleId="a4">
    <w:name w:val="ヘッダー (文字)"/>
    <w:basedOn w:val="a0"/>
    <w:link w:val="a3"/>
    <w:uiPriority w:val="99"/>
    <w:locked/>
    <w:rPr>
      <w:rFonts w:ascii="Calibri" w:hAnsi="Calibri" w:cs="Calibri"/>
      <w:kern w:val="0"/>
      <w:sz w:val="22"/>
      <w:lang w:val="en-GB" w:eastAsia="en-GB"/>
    </w:rPr>
  </w:style>
  <w:style w:type="character" w:customStyle="1" w:styleId="HeaderChar">
    <w:name w:val="Header Char"/>
    <w:basedOn w:val="a0"/>
    <w:uiPriority w:val="99"/>
    <w:rPr>
      <w:rFonts w:cs="Times New Roman"/>
    </w:rPr>
  </w:style>
  <w:style w:type="paragraph" w:styleId="a5">
    <w:name w:val="footer"/>
    <w:basedOn w:val="a"/>
    <w:link w:val="a6"/>
    <w:uiPriority w:val="99"/>
    <w:pPr>
      <w:tabs>
        <w:tab w:val="center" w:pos="4513"/>
        <w:tab w:val="right" w:pos="9026"/>
      </w:tabs>
    </w:pPr>
  </w:style>
  <w:style w:type="character" w:customStyle="1" w:styleId="a6">
    <w:name w:val="フッター (文字)"/>
    <w:basedOn w:val="a0"/>
    <w:link w:val="a5"/>
    <w:uiPriority w:val="99"/>
    <w:locked/>
    <w:rPr>
      <w:rFonts w:ascii="Calibri" w:hAnsi="Calibri" w:cs="Calibri"/>
      <w:kern w:val="0"/>
      <w:sz w:val="22"/>
      <w:lang w:val="en-GB" w:eastAsia="en-GB"/>
    </w:rPr>
  </w:style>
  <w:style w:type="character" w:customStyle="1" w:styleId="FooterChar">
    <w:name w:val="Footer Char"/>
    <w:basedOn w:val="a0"/>
    <w:uiPriority w:val="99"/>
    <w:rPr>
      <w:rFonts w:cs="Times New Roman"/>
    </w:rPr>
  </w:style>
  <w:style w:type="paragraph" w:styleId="2">
    <w:name w:val="Body Text 2"/>
    <w:basedOn w:val="a"/>
    <w:link w:val="20"/>
    <w:uiPriority w:val="99"/>
    <w:pPr>
      <w:spacing w:line="480" w:lineRule="auto"/>
      <w:ind w:left="540"/>
    </w:pPr>
    <w:rPr>
      <w:rFonts w:ascii="New York" w:hAnsi="New York" w:cs="New York"/>
    </w:rPr>
  </w:style>
  <w:style w:type="character" w:customStyle="1" w:styleId="20">
    <w:name w:val="本文 2 (文字)"/>
    <w:basedOn w:val="a0"/>
    <w:link w:val="2"/>
    <w:uiPriority w:val="99"/>
    <w:semiHidden/>
    <w:locked/>
    <w:rPr>
      <w:rFonts w:ascii="Calibri" w:hAnsi="Calibri" w:cs="Calibri"/>
      <w:kern w:val="0"/>
      <w:sz w:val="22"/>
      <w:lang w:val="en-GB" w:eastAsia="en-GB"/>
    </w:rPr>
  </w:style>
  <w:style w:type="paragraph" w:styleId="21">
    <w:name w:val="Body Text Indent 2"/>
    <w:basedOn w:val="a"/>
    <w:link w:val="22"/>
    <w:uiPriority w:val="99"/>
    <w:pPr>
      <w:spacing w:line="480" w:lineRule="auto"/>
      <w:ind w:left="540" w:firstLine="540"/>
    </w:pPr>
    <w:rPr>
      <w:rFonts w:ascii="New York" w:hAnsi="New York" w:cs="New York"/>
    </w:rPr>
  </w:style>
  <w:style w:type="character" w:customStyle="1" w:styleId="22">
    <w:name w:val="本文インデント 2 (文字)"/>
    <w:basedOn w:val="a0"/>
    <w:link w:val="21"/>
    <w:uiPriority w:val="99"/>
    <w:semiHidden/>
    <w:locked/>
    <w:rPr>
      <w:rFonts w:ascii="Calibri" w:hAnsi="Calibri" w:cs="Calibri"/>
      <w:kern w:val="0"/>
      <w:sz w:val="22"/>
      <w:lang w:val="en-GB" w:eastAsia="en-GB"/>
    </w:rPr>
  </w:style>
  <w:style w:type="paragraph" w:styleId="3">
    <w:name w:val="Body Text Indent 3"/>
    <w:basedOn w:val="a"/>
    <w:link w:val="30"/>
    <w:uiPriority w:val="99"/>
    <w:pPr>
      <w:spacing w:line="480" w:lineRule="auto"/>
      <w:ind w:left="540" w:hanging="540"/>
    </w:pPr>
    <w:rPr>
      <w:rFonts w:ascii="New York" w:hAnsi="New York" w:cs="New York"/>
    </w:rPr>
  </w:style>
  <w:style w:type="character" w:customStyle="1" w:styleId="30">
    <w:name w:val="本文インデント 3 (文字)"/>
    <w:basedOn w:val="a0"/>
    <w:link w:val="3"/>
    <w:uiPriority w:val="99"/>
    <w:semiHidden/>
    <w:locked/>
    <w:rPr>
      <w:rFonts w:ascii="Calibri" w:hAnsi="Calibri" w:cs="Calibri"/>
      <w:kern w:val="0"/>
      <w:sz w:val="16"/>
      <w:szCs w:val="16"/>
      <w:lang w:val="en-GB" w:eastAsia="en-GB"/>
    </w:rPr>
  </w:style>
  <w:style w:type="paragraph" w:customStyle="1" w:styleId="JACETSPReferencesHeader">
    <w:name w:val="JACET_SP_References_Header"/>
    <w:basedOn w:val="a"/>
    <w:qFormat/>
    <w:rsid w:val="00E047DB"/>
    <w:pPr>
      <w:widowControl w:val="0"/>
      <w:ind w:firstLineChars="0" w:firstLine="0"/>
      <w:jc w:val="center"/>
    </w:pPr>
    <w:rPr>
      <w:rFonts w:ascii="Times New Roman" w:hAnsi="Times New Roman" w:cs="Times New Roman"/>
      <w:bCs/>
      <w:kern w:val="2"/>
      <w:sz w:val="24"/>
      <w:szCs w:val="24"/>
      <w:lang w:val="en-US" w:eastAsia="ja-JP"/>
    </w:rPr>
  </w:style>
  <w:style w:type="character" w:styleId="a7">
    <w:name w:val="Hyperlink"/>
    <w:basedOn w:val="a0"/>
    <w:uiPriority w:val="99"/>
    <w:unhideWhenUsed/>
    <w:rsid w:val="00FE045B"/>
    <w:rPr>
      <w:rFonts w:cs="Times New Roman"/>
      <w:color w:val="0563C1" w:themeColor="hyperlink"/>
      <w:u w:val="single"/>
    </w:rPr>
  </w:style>
  <w:style w:type="paragraph" w:styleId="a8">
    <w:name w:val="Balloon Text"/>
    <w:basedOn w:val="a"/>
    <w:link w:val="a9"/>
    <w:uiPriority w:val="99"/>
    <w:semiHidden/>
    <w:unhideWhenUsed/>
    <w:rsid w:val="00B75414"/>
    <w:rPr>
      <w:rFonts w:asciiTheme="majorHAnsi" w:eastAsiaTheme="majorEastAsia" w:hAnsiTheme="majorHAnsi" w:cs="Times New Roman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locked/>
    <w:rsid w:val="00B75414"/>
    <w:rPr>
      <w:rFonts w:asciiTheme="majorHAnsi" w:eastAsiaTheme="majorEastAsia" w:hAnsiTheme="majorHAnsi" w:cs="Times New Roman"/>
      <w:kern w:val="0"/>
      <w:sz w:val="18"/>
      <w:szCs w:val="18"/>
      <w:lang w:val="en-GB" w:eastAsia="en-GB"/>
    </w:rPr>
  </w:style>
  <w:style w:type="paragraph" w:styleId="aa">
    <w:name w:val="List Paragraph"/>
    <w:basedOn w:val="a"/>
    <w:uiPriority w:val="34"/>
    <w:qFormat/>
    <w:rsid w:val="00876EB9"/>
    <w:pPr>
      <w:ind w:leftChars="400" w:left="840"/>
    </w:pPr>
  </w:style>
  <w:style w:type="paragraph" w:customStyle="1" w:styleId="Article">
    <w:name w:val="Article"/>
    <w:basedOn w:val="a"/>
    <w:rsid w:val="0006074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line="480" w:lineRule="atLeast"/>
      <w:ind w:right="-440" w:firstLineChars="0" w:firstLine="0"/>
      <w:jc w:val="both"/>
    </w:pPr>
    <w:rPr>
      <w:rFonts w:ascii="Times New Roman" w:hAnsi="Times New Roman" w:cs="Times New Roman"/>
      <w:szCs w:val="20"/>
      <w:lang w:eastAsia="en-US"/>
    </w:rPr>
  </w:style>
  <w:style w:type="paragraph" w:customStyle="1" w:styleId="bibliog">
    <w:name w:val="bibliog"/>
    <w:basedOn w:val="a"/>
    <w:rsid w:val="0006074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line="480" w:lineRule="atLeast"/>
      <w:ind w:left="620" w:right="-360" w:firstLineChars="0" w:hanging="620"/>
      <w:jc w:val="both"/>
    </w:pPr>
    <w:rPr>
      <w:rFonts w:ascii="Times New Roman" w:hAnsi="Times New Roman" w:cs="Times New Roman"/>
      <w:szCs w:val="20"/>
      <w:lang w:eastAsia="en-US"/>
    </w:rPr>
  </w:style>
  <w:style w:type="character" w:styleId="ab">
    <w:name w:val="annotation reference"/>
    <w:basedOn w:val="a0"/>
    <w:uiPriority w:val="99"/>
    <w:semiHidden/>
    <w:unhideWhenUsed/>
    <w:rsid w:val="008D33A2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8D33A2"/>
  </w:style>
  <w:style w:type="character" w:customStyle="1" w:styleId="ad">
    <w:name w:val="コメント文字列 (文字)"/>
    <w:basedOn w:val="a0"/>
    <w:link w:val="ac"/>
    <w:uiPriority w:val="99"/>
    <w:semiHidden/>
    <w:rsid w:val="008D33A2"/>
    <w:rPr>
      <w:rFonts w:ascii="Calibri" w:hAnsi="Calibri" w:cs="Calibri"/>
      <w:kern w:val="0"/>
      <w:sz w:val="22"/>
      <w:szCs w:val="22"/>
      <w:lang w:val="en-GB" w:eastAsia="en-GB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D33A2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8D33A2"/>
    <w:rPr>
      <w:rFonts w:ascii="Calibri" w:hAnsi="Calibri" w:cs="Calibri"/>
      <w:b/>
      <w:bCs/>
      <w:kern w:val="0"/>
      <w:sz w:val="22"/>
      <w:szCs w:val="22"/>
      <w:lang w:val="en-GB" w:eastAsia="en-GB"/>
    </w:rPr>
  </w:style>
  <w:style w:type="paragraph" w:styleId="af0">
    <w:name w:val="endnote text"/>
    <w:basedOn w:val="a"/>
    <w:link w:val="af1"/>
    <w:uiPriority w:val="99"/>
    <w:semiHidden/>
    <w:unhideWhenUsed/>
    <w:rsid w:val="00537F0B"/>
    <w:pPr>
      <w:snapToGrid w:val="0"/>
    </w:pPr>
  </w:style>
  <w:style w:type="character" w:customStyle="1" w:styleId="af1">
    <w:name w:val="文末脚注文字列 (文字)"/>
    <w:basedOn w:val="a0"/>
    <w:link w:val="af0"/>
    <w:uiPriority w:val="99"/>
    <w:semiHidden/>
    <w:rsid w:val="00537F0B"/>
    <w:rPr>
      <w:rFonts w:ascii="Calibri" w:hAnsi="Calibri" w:cs="Calibri"/>
      <w:kern w:val="0"/>
      <w:sz w:val="22"/>
      <w:szCs w:val="22"/>
      <w:lang w:val="en-GB" w:eastAsia="en-GB"/>
    </w:rPr>
  </w:style>
  <w:style w:type="character" w:styleId="af2">
    <w:name w:val="endnote reference"/>
    <w:basedOn w:val="a0"/>
    <w:uiPriority w:val="99"/>
    <w:semiHidden/>
    <w:unhideWhenUsed/>
    <w:rsid w:val="00537F0B"/>
    <w:rPr>
      <w:vertAlign w:val="superscript"/>
    </w:rPr>
  </w:style>
  <w:style w:type="paragraph" w:customStyle="1" w:styleId="JACETSPFigureheading">
    <w:name w:val="JACET_SP_Figure_heading"/>
    <w:basedOn w:val="a"/>
    <w:qFormat/>
    <w:rsid w:val="006169FA"/>
    <w:pPr>
      <w:widowControl w:val="0"/>
      <w:ind w:firstLineChars="0" w:firstLine="0"/>
    </w:pPr>
    <w:rPr>
      <w:rFonts w:ascii="Times New Roman" w:hAnsi="Times New Roman" w:cstheme="minorBidi"/>
      <w:i/>
      <w:kern w:val="2"/>
      <w:sz w:val="24"/>
      <w:szCs w:val="24"/>
      <w:lang w:val="en-US" w:eastAsia="ja-JP"/>
    </w:rPr>
  </w:style>
  <w:style w:type="table" w:styleId="af3">
    <w:name w:val="Table Grid"/>
    <w:basedOn w:val="a1"/>
    <w:uiPriority w:val="59"/>
    <w:rsid w:val="006169FA"/>
    <w:pPr>
      <w:ind w:firstLineChars="0" w:firstLine="0"/>
    </w:pPr>
    <w:rPr>
      <w:rFonts w:asciiTheme="minorHAnsi" w:hAnsiTheme="minorHAnsi" w:cstheme="minorBid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JACETSPFigureCaption">
    <w:name w:val="JACET_SP_Figure_Caption"/>
    <w:basedOn w:val="JACETSPFigureheading"/>
    <w:qFormat/>
    <w:rsid w:val="006169FA"/>
    <w:pPr>
      <w:spacing w:line="300" w:lineRule="exact"/>
    </w:pPr>
  </w:style>
  <w:style w:type="character" w:styleId="af4">
    <w:name w:val="page number"/>
    <w:basedOn w:val="a0"/>
    <w:uiPriority w:val="99"/>
    <w:semiHidden/>
    <w:unhideWhenUsed/>
    <w:rsid w:val="00EC1CE4"/>
  </w:style>
  <w:style w:type="character" w:customStyle="1" w:styleId="UnresolvedMention1">
    <w:name w:val="Unresolved Mention1"/>
    <w:basedOn w:val="a0"/>
    <w:uiPriority w:val="99"/>
    <w:semiHidden/>
    <w:unhideWhenUsed/>
    <w:rsid w:val="00A062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43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99861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891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7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936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679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0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8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76003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9212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36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9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doi.org/10.4324/9781410607201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doi.org/10.1002/9781444305173.ch14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radiologictechnology.org/content/88/3/354.extract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doi.org/10.2307/357382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www.apa.org/about/apa/strategic-plan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D7EF52-DB91-5B47-AD08-053716610D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854</Words>
  <Characters>4874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57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ET Journal 66</dc:creator>
  <cp:keywords/>
  <dc:description/>
  <cp:lastModifiedBy>大橋 由紀子</cp:lastModifiedBy>
  <cp:revision>3</cp:revision>
  <cp:lastPrinted>2021-02-02T00:17:00Z</cp:lastPrinted>
  <dcterms:created xsi:type="dcterms:W3CDTF">2021-02-02T05:21:00Z</dcterms:created>
  <dcterms:modified xsi:type="dcterms:W3CDTF">2021-02-02T05:26:00Z</dcterms:modified>
  <cp:category/>
</cp:coreProperties>
</file>